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25260A4E" w:rsidR="00225398" w:rsidRDefault="00225398" w:rsidP="00225398">
      <w:r w:rsidRPr="00225398">
        <w:t xml:space="preserve">Lower limb of </w:t>
      </w:r>
      <w:r w:rsidR="00AD5874">
        <w:t xml:space="preserve">the </w:t>
      </w:r>
      <w:r w:rsidRPr="00AD5874">
        <w:rPr>
          <w:noProof/>
        </w:rPr>
        <w:t>human</w:t>
      </w:r>
      <w:r w:rsidRPr="00225398">
        <w:t xml:space="preserve"> body is responsible </w:t>
      </w:r>
      <w:r w:rsidRPr="003C7A3B">
        <w:rPr>
          <w:noProof/>
        </w:rPr>
        <w:t>for</w:t>
      </w:r>
      <w:r w:rsidRPr="00225398">
        <w:t xml:space="preserve"> human locomotion and maintain </w:t>
      </w:r>
      <w:r w:rsidR="00AD5874">
        <w:t xml:space="preserve">a </w:t>
      </w:r>
      <w:r w:rsidRPr="00AD5874">
        <w:rPr>
          <w:noProof/>
        </w:rPr>
        <w:t>good</w:t>
      </w:r>
      <w:r w:rsidRPr="00225398">
        <w:t xml:space="preserve"> quality of life. </w:t>
      </w:r>
      <w:r w:rsidR="00AD5874">
        <w:rPr>
          <w:noProof/>
        </w:rPr>
        <w:t>However,</w:t>
      </w:r>
      <w:r w:rsidRPr="00225398">
        <w:t xml:space="preserve"> there are many </w:t>
      </w:r>
      <w:r w:rsidR="00496049">
        <w:t>instances</w:t>
      </w:r>
      <w:r w:rsidRPr="00225398">
        <w:t xml:space="preserve"> of muscle fatigue or injuries </w:t>
      </w:r>
      <w:r w:rsidR="00496049">
        <w:t xml:space="preserve">happens due </w:t>
      </w:r>
      <w:r w:rsidRPr="00225398">
        <w:t xml:space="preserve">to </w:t>
      </w:r>
      <w:r w:rsidR="00AD5874">
        <w:t xml:space="preserve">the </w:t>
      </w:r>
      <w:r w:rsidRPr="00AD5874">
        <w:rPr>
          <w:noProof/>
        </w:rPr>
        <w:t>stressful</w:t>
      </w:r>
      <w:r w:rsidRPr="00225398">
        <w:t xml:space="preserve"> work environment, aging and work that involve walking </w:t>
      </w:r>
      <w:r w:rsidR="00AD5874">
        <w:t xml:space="preserve">a </w:t>
      </w:r>
      <w:r w:rsidRPr="00AD5874">
        <w:rPr>
          <w:noProof/>
        </w:rPr>
        <w:t>long</w:t>
      </w:r>
      <w:r w:rsidRPr="00225398">
        <w:t xml:space="preserve"> distance. Therefore, there is a need </w:t>
      </w:r>
      <w:r w:rsidR="00AD5874">
        <w:rPr>
          <w:noProof/>
        </w:rPr>
        <w:t>for</w:t>
      </w:r>
      <w:r w:rsidRPr="00225398">
        <w:t xml:space="preserve"> walking assistive suit which can unload muscle activation during walking and reduce the chances of lower limb muscle fatigue. In this paper we discuss </w:t>
      </w:r>
      <w:r w:rsidR="00AD5874">
        <w:t xml:space="preserve">the </w:t>
      </w:r>
      <w:r w:rsidRPr="00AD5874">
        <w:rPr>
          <w:noProof/>
        </w:rPr>
        <w:t>development</w:t>
      </w:r>
      <w:r w:rsidRPr="00225398">
        <w:t xml:space="preserve"> of lightweig</w:t>
      </w:r>
      <w:r w:rsidRPr="003C7A3B">
        <w:rPr>
          <w:noProof/>
        </w:rPr>
        <w:t>ht and wear</w:t>
      </w:r>
      <w:r w:rsidRPr="00225398">
        <w:t>able Augmented Walking Suit</w:t>
      </w:r>
      <w:r w:rsidR="0022545E">
        <w:t xml:space="preserve"> (AWS)</w:t>
      </w:r>
      <w:r w:rsidRPr="00225398">
        <w:t xml:space="preserve"> using Pneumatic Gel Muscle and its actuation control using lower limb pose detection mechanism by </w:t>
      </w:r>
      <w:r w:rsidR="00AD5874">
        <w:rPr>
          <w:noProof/>
        </w:rPr>
        <w:t>considering human gait cycle</w:t>
      </w:r>
      <w:r w:rsidRPr="00225398">
        <w:t xml:space="preserve">. The objective of this assistive suit is to reduce required muscle effort of posterior and anterior muscle during </w:t>
      </w:r>
      <w:r w:rsidR="00AD5874">
        <w:t xml:space="preserve">the </w:t>
      </w:r>
      <w:r w:rsidRPr="00AD5874">
        <w:rPr>
          <w:noProof/>
        </w:rPr>
        <w:t>swin</w:t>
      </w:r>
      <w:r w:rsidRPr="003C7A3B">
        <w:rPr>
          <w:noProof/>
        </w:rPr>
        <w:t>g phase</w:t>
      </w:r>
      <w:r w:rsidRPr="00225398">
        <w:t xml:space="preserve"> of the gait cycle thereby making it easier to move forward. To evaluate the effects of the </w:t>
      </w:r>
      <w:r w:rsidR="00496049">
        <w:t>AWS, experiment was conducted to record surface EMG (</w:t>
      </w:r>
      <w:proofErr w:type="spellStart"/>
      <w:r w:rsidR="00496049">
        <w:t>sEMG</w:t>
      </w:r>
      <w:proofErr w:type="spellEnd"/>
      <w:r w:rsidR="00496049">
        <w:t xml:space="preserve">) of </w:t>
      </w:r>
      <w:r w:rsidRPr="00225398">
        <w:t xml:space="preserve">8 </w:t>
      </w:r>
      <w:r w:rsidR="00AD5874">
        <w:rPr>
          <w:noProof/>
        </w:rPr>
        <w:t>primary</w:t>
      </w:r>
      <w:r w:rsidRPr="00225398">
        <w:t xml:space="preserve"> lower limb muscles </w:t>
      </w:r>
      <w:r w:rsidR="00496049">
        <w:t xml:space="preserve">of 7 </w:t>
      </w:r>
      <w:r w:rsidR="00496049" w:rsidRPr="00225398">
        <w:t xml:space="preserve">subjects </w:t>
      </w:r>
      <w:r w:rsidRPr="00225398">
        <w:t xml:space="preserve">for </w:t>
      </w:r>
      <w:r w:rsidR="00AD5874">
        <w:t>two</w:t>
      </w:r>
      <w:r w:rsidRPr="00225398">
        <w:t xml:space="preserve"> level of assistive </w:t>
      </w:r>
      <w:r w:rsidR="00496049">
        <w:t>air pressure</w:t>
      </w:r>
      <w:r w:rsidRPr="00225398">
        <w:t xml:space="preserve">. The evaluation was done based on the </w:t>
      </w:r>
      <w:proofErr w:type="spellStart"/>
      <w:r w:rsidRPr="00225398">
        <w:t>sEMG</w:t>
      </w:r>
      <w:proofErr w:type="spellEnd"/>
      <w:r w:rsidRPr="00225398">
        <w:t xml:space="preserve"> signal envelope and </w:t>
      </w:r>
      <w:r w:rsidR="00AD5874">
        <w:t xml:space="preserve">the </w:t>
      </w:r>
      <w:r w:rsidRPr="00AD5874">
        <w:rPr>
          <w:noProof/>
        </w:rPr>
        <w:t>statistical</w:t>
      </w:r>
      <w:r w:rsidRPr="00225398">
        <w:t xml:space="preserve"> difference in</w:t>
      </w:r>
      <w:r w:rsidR="00AD5874">
        <w:t xml:space="preserve"> </w:t>
      </w:r>
      <w:r w:rsidR="00535483">
        <w:t xml:space="preserve">average </w:t>
      </w:r>
      <w:r w:rsidR="00AD5874">
        <w:t>percent</w:t>
      </w:r>
      <w:r w:rsidR="00535483">
        <w:t>age of</w:t>
      </w:r>
      <w:r w:rsidR="00AD5874">
        <w:t xml:space="preserve"> maximum voluntary contraction (</w:t>
      </w:r>
      <w:r w:rsidRPr="00225398">
        <w:t>\%MVC</w:t>
      </w:r>
      <w:r w:rsidR="00AD5874">
        <w:t>)</w:t>
      </w:r>
      <w:r w:rsidRPr="00225398">
        <w:t xml:space="preserve"> of 8 </w:t>
      </w:r>
      <w:r w:rsidR="00AD5874">
        <w:rPr>
          <w:noProof/>
        </w:rPr>
        <w:t>primary</w:t>
      </w:r>
      <w:r w:rsidRPr="00225398">
        <w:t xml:space="preserve"> lower limb muscles active during </w:t>
      </w:r>
      <w:r w:rsidR="00AD5874">
        <w:t xml:space="preserve">the </w:t>
      </w:r>
      <w:r w:rsidRPr="003C7A3B">
        <w:rPr>
          <w:noProof/>
        </w:rPr>
        <w:t xml:space="preserve">gait </w:t>
      </w:r>
      <w:r w:rsidR="00496049">
        <w:rPr>
          <w:noProof/>
        </w:rPr>
        <w:t>cycle</w:t>
      </w:r>
      <w:r w:rsidR="00CB71F8" w:rsidRPr="00CB71F8">
        <w:t xml:space="preserve"> </w:t>
      </w:r>
      <w:r w:rsidR="00CB71F8" w:rsidRPr="00225398">
        <w:t xml:space="preserve">for </w:t>
      </w:r>
      <w:r w:rsidR="00CB71F8">
        <w:rPr>
          <w:noProof/>
        </w:rPr>
        <w:t xml:space="preserve">two </w:t>
      </w:r>
      <w:r w:rsidR="00CB71F8" w:rsidRPr="00225398">
        <w:t xml:space="preserve">level of assistive </w:t>
      </w:r>
      <w:r w:rsidR="00CB71F8">
        <w:t>air pressure</w:t>
      </w:r>
      <w:r w:rsidRPr="00225398">
        <w:t xml:space="preserve">. In our </w:t>
      </w:r>
      <w:r w:rsidRPr="00AD5874">
        <w:rPr>
          <w:noProof/>
        </w:rPr>
        <w:t>result</w:t>
      </w:r>
      <w:r w:rsidR="00AD5874">
        <w:rPr>
          <w:noProof/>
        </w:rPr>
        <w:t>,</w:t>
      </w:r>
      <w:r w:rsidRPr="00225398">
        <w:t xml:space="preserve"> we found that all </w:t>
      </w:r>
      <w:r w:rsidR="00535483">
        <w:t xml:space="preserve">muscles </w:t>
      </w:r>
      <w:r w:rsidRPr="00225398">
        <w:t xml:space="preserve">showed a statistically significant reduction </w:t>
      </w:r>
      <w:r w:rsidR="00535483">
        <w:t xml:space="preserve">or </w:t>
      </w:r>
      <w:r w:rsidR="00535483" w:rsidRPr="00225398">
        <w:t xml:space="preserve">no change </w:t>
      </w:r>
      <w:r w:rsidRPr="00225398">
        <w:t xml:space="preserve">in muscle </w:t>
      </w:r>
      <w:r w:rsidR="00535483">
        <w:t xml:space="preserve">activity </w:t>
      </w:r>
      <w:r w:rsidR="006C0B34">
        <w:t xml:space="preserve">while wearing AWS </w:t>
      </w:r>
      <w:r w:rsidR="00535483">
        <w:t xml:space="preserve">as compared to when the AWS is not worn. </w:t>
      </w:r>
    </w:p>
    <w:p w14:paraId="4A4A4699" w14:textId="1E833C8B" w:rsidR="00466CB2" w:rsidRDefault="00466CB2" w:rsidP="00225398"/>
    <w:p w14:paraId="2BB6559F" w14:textId="2B1D2268" w:rsidR="00466CB2" w:rsidRDefault="0022545E" w:rsidP="0022545E">
      <w:pPr>
        <w:pStyle w:val="Heading2"/>
      </w:pPr>
      <w:r>
        <w:t>Introduction</w:t>
      </w:r>
    </w:p>
    <w:p w14:paraId="2A657384" w14:textId="77777777" w:rsidR="00931608" w:rsidRDefault="0022545E" w:rsidP="00225398">
      <w:r w:rsidRPr="0022545E">
        <w:t xml:space="preserve">Ability to move uninterrupted is one of the </w:t>
      </w:r>
      <w:r w:rsidR="00AE686A">
        <w:rPr>
          <w:noProof/>
        </w:rPr>
        <w:t>critical</w:t>
      </w:r>
      <w:r w:rsidRPr="0022545E">
        <w:t xml:space="preserve"> function of human body. It is one of the </w:t>
      </w:r>
      <w:r w:rsidRPr="00AE686A">
        <w:rPr>
          <w:noProof/>
        </w:rPr>
        <w:t>reason</w:t>
      </w:r>
      <w:r w:rsidR="00AE686A">
        <w:rPr>
          <w:noProof/>
        </w:rPr>
        <w:t>s</w:t>
      </w:r>
      <w:r w:rsidRPr="0022545E">
        <w:t xml:space="preserve"> for enjoying a good quality of life by enabling one to be independent for performing </w:t>
      </w:r>
      <w:r w:rsidR="00AE686A">
        <w:t xml:space="preserve">a </w:t>
      </w:r>
      <w:r w:rsidRPr="00AE686A">
        <w:rPr>
          <w:noProof/>
        </w:rPr>
        <w:t>variety</w:t>
      </w:r>
      <w:r w:rsidRPr="0022545E">
        <w:t xml:space="preserve"> of daily tasks. </w:t>
      </w:r>
      <w:r w:rsidR="00AE686A">
        <w:rPr>
          <w:noProof/>
        </w:rPr>
        <w:t>However,</w:t>
      </w:r>
      <w:r w:rsidRPr="0022545E">
        <w:t xml:space="preserve"> there are many instances such as aging, accidents</w:t>
      </w:r>
      <w:r>
        <w:t xml:space="preserve"> and </w:t>
      </w:r>
      <w:r w:rsidRPr="0022545E">
        <w:t xml:space="preserve">longer and </w:t>
      </w:r>
      <w:r>
        <w:t xml:space="preserve">more </w:t>
      </w:r>
      <w:r w:rsidRPr="0022545E">
        <w:t xml:space="preserve">stressful working conditions </w:t>
      </w:r>
      <w:r>
        <w:t xml:space="preserve">that </w:t>
      </w:r>
      <w:r w:rsidRPr="0022545E">
        <w:t xml:space="preserve">result in muscle fatigue and injuries making it difficult to walk by affecting </w:t>
      </w:r>
      <w:r w:rsidR="00AE686A">
        <w:t xml:space="preserve">the </w:t>
      </w:r>
      <w:r w:rsidRPr="00AE686A">
        <w:rPr>
          <w:noProof/>
        </w:rPr>
        <w:t>quality</w:t>
      </w:r>
      <w:r w:rsidRPr="0022545E">
        <w:t xml:space="preserve"> of life of </w:t>
      </w:r>
      <w:r w:rsidR="00AE686A">
        <w:t xml:space="preserve">the </w:t>
      </w:r>
      <w:r w:rsidRPr="00AE686A">
        <w:rPr>
          <w:noProof/>
        </w:rPr>
        <w:t>individual</w:t>
      </w:r>
      <w:r w:rsidRPr="0022545E">
        <w:t>. Such situation can be avoided or addressed using exoskeletons or wearable assistive devices. Muscle activation pattern of human gait is dynamic</w:t>
      </w:r>
      <w:r w:rsidR="00AE686A">
        <w:t>,</w:t>
      </w:r>
      <w:r w:rsidRPr="0022545E">
        <w:t xml:space="preserve"> </w:t>
      </w:r>
      <w:r w:rsidRPr="00AE686A">
        <w:rPr>
          <w:noProof/>
        </w:rPr>
        <w:t>and</w:t>
      </w:r>
      <w:r w:rsidRPr="0022545E">
        <w:t xml:space="preserve"> changes as the motion or intent </w:t>
      </w:r>
      <w:r w:rsidR="00AE686A" w:rsidRPr="00660799">
        <w:rPr>
          <w:noProof/>
        </w:rPr>
        <w:t>are</w:t>
      </w:r>
      <w:r w:rsidRPr="00660799">
        <w:rPr>
          <w:noProof/>
        </w:rPr>
        <w:t xml:space="preserve"> changed</w:t>
      </w:r>
      <w:r w:rsidR="00AE686A" w:rsidRPr="00AE686A">
        <w:rPr>
          <w:noProof/>
        </w:rPr>
        <w:t>,</w:t>
      </w:r>
      <w:r w:rsidRPr="0022545E">
        <w:t xml:space="preserve"> </w:t>
      </w:r>
      <w:r w:rsidRPr="00AE686A">
        <w:rPr>
          <w:noProof/>
        </w:rPr>
        <w:t>but</w:t>
      </w:r>
      <w:r w:rsidRPr="0022545E">
        <w:t xml:space="preserve"> the basic pattern of gait cycle is same for all. While developing </w:t>
      </w:r>
      <w:r>
        <w:t xml:space="preserve">AWS </w:t>
      </w:r>
      <w:r w:rsidRPr="0022545E">
        <w:t xml:space="preserve">we considered factors such as nature of work area, age, flexibility to use in outside environment, lightweight, portable, easy to use, reduces muscle efforts during walking and no impact on </w:t>
      </w:r>
      <w:r w:rsidRPr="00660799">
        <w:rPr>
          <w:noProof/>
        </w:rPr>
        <w:t>normal</w:t>
      </w:r>
      <w:r w:rsidRPr="0022545E">
        <w:t xml:space="preserve"> gait cycle. With increasing elderly population, stressful work condition devices like these will play </w:t>
      </w:r>
      <w:r w:rsidR="00AE686A">
        <w:t xml:space="preserve">a </w:t>
      </w:r>
      <w:r w:rsidRPr="00AE686A">
        <w:rPr>
          <w:noProof/>
        </w:rPr>
        <w:t>significant</w:t>
      </w:r>
      <w:r w:rsidRPr="0022545E">
        <w:t xml:space="preserve"> role in improving the quality of life. L. </w:t>
      </w:r>
      <w:proofErr w:type="spellStart"/>
      <w:r w:rsidRPr="0022545E">
        <w:t>Garçon</w:t>
      </w:r>
      <w:proofErr w:type="spellEnd"/>
      <w:r w:rsidRPr="0022545E">
        <w:t xml:space="preserve"> </w:t>
      </w:r>
      <w:r w:rsidRPr="00AE686A">
        <w:rPr>
          <w:noProof/>
        </w:rPr>
        <w:t>et al</w:t>
      </w:r>
      <w:r w:rsidR="00AE686A">
        <w:rPr>
          <w:noProof/>
        </w:rPr>
        <w:t>.</w:t>
      </w:r>
      <w:r w:rsidRPr="0022545E">
        <w:t xml:space="preserve"> \</w:t>
      </w:r>
      <w:proofErr w:type="gramStart"/>
      <w:r w:rsidRPr="0022545E">
        <w:t>cite{</w:t>
      </w:r>
      <w:proofErr w:type="gramEnd"/>
      <w:r w:rsidRPr="0022545E">
        <w:t xml:space="preserve">1} in his review mentioned there are large requirement assistive devices for mobility for people such as elderly, disabled and healthcare staff for various tasks involved in daily life. Among various lower limb assistive </w:t>
      </w:r>
      <w:r w:rsidRPr="00AE686A">
        <w:rPr>
          <w:noProof/>
        </w:rPr>
        <w:t>devices</w:t>
      </w:r>
      <w:r w:rsidR="00AE686A">
        <w:rPr>
          <w:noProof/>
        </w:rPr>
        <w:t>,</w:t>
      </w:r>
      <w:r w:rsidRPr="0022545E">
        <w:t xml:space="preserve"> there exists tradeoff between autonomous actuation, wearable, lightweight and affordability. HAL \</w:t>
      </w:r>
      <w:proofErr w:type="gramStart"/>
      <w:r w:rsidRPr="0022545E">
        <w:t>cite{</w:t>
      </w:r>
      <w:proofErr w:type="gramEnd"/>
      <w:r w:rsidRPr="0022545E">
        <w:t xml:space="preserve">2} which enable walking </w:t>
      </w:r>
      <w:r w:rsidRPr="00660799">
        <w:rPr>
          <w:noProof/>
        </w:rPr>
        <w:t>easier</w:t>
      </w:r>
      <w:r w:rsidRPr="0022545E">
        <w:t xml:space="preserve"> for elderly and rehabilitation post stroke or accidents. Wearable </w:t>
      </w:r>
      <w:r w:rsidRPr="00634C35">
        <w:rPr>
          <w:noProof/>
        </w:rPr>
        <w:t>agri</w:t>
      </w:r>
      <w:r w:rsidRPr="0022545E">
        <w:t xml:space="preserve"> robot \</w:t>
      </w:r>
      <w:proofErr w:type="gramStart"/>
      <w:r w:rsidRPr="0022545E">
        <w:t>cite{</w:t>
      </w:r>
      <w:proofErr w:type="gramEnd"/>
      <w:r w:rsidRPr="0022545E">
        <w:t xml:space="preserve">3} designed for supporting farming activities and reduce muscle fatigue, it </w:t>
      </w:r>
      <w:r w:rsidRPr="00AE686A">
        <w:rPr>
          <w:noProof/>
        </w:rPr>
        <w:t>support</w:t>
      </w:r>
      <w:r w:rsidR="00AE686A">
        <w:rPr>
          <w:noProof/>
        </w:rPr>
        <w:t>s</w:t>
      </w:r>
      <w:r w:rsidRPr="0022545E">
        <w:t xml:space="preserve"> body posture and reduces </w:t>
      </w:r>
      <w:r w:rsidRPr="0022545E">
        <w:lastRenderedPageBreak/>
        <w:t>the muscle fatigue. Walking assist device with body weight support system \</w:t>
      </w:r>
      <w:proofErr w:type="gramStart"/>
      <w:r w:rsidRPr="0022545E">
        <w:t>cite{</w:t>
      </w:r>
      <w:proofErr w:type="gramEnd"/>
      <w:r w:rsidRPr="0022545E">
        <w:t xml:space="preserve">4} for augmenting walking and assistive squats motion required for pick and place tasks in </w:t>
      </w:r>
      <w:r w:rsidR="00AE686A">
        <w:t xml:space="preserve">the </w:t>
      </w:r>
      <w:r w:rsidRPr="00AE686A">
        <w:rPr>
          <w:noProof/>
        </w:rPr>
        <w:t>various</w:t>
      </w:r>
      <w:r w:rsidRPr="0022545E">
        <w:t xml:space="preserve"> work environment. </w:t>
      </w:r>
      <w:proofErr w:type="spellStart"/>
      <w:r w:rsidRPr="0022545E">
        <w:t>RoboKnee</w:t>
      </w:r>
      <w:proofErr w:type="spellEnd"/>
      <w:r w:rsidRPr="0022545E">
        <w:t xml:space="preserve"> \</w:t>
      </w:r>
      <w:proofErr w:type="gramStart"/>
      <w:r w:rsidRPr="0022545E">
        <w:t>cite{</w:t>
      </w:r>
      <w:proofErr w:type="gramEnd"/>
      <w:r w:rsidRPr="0022545E">
        <w:t xml:space="preserve">5} is one DOF exoskeleton designed to support human locomotion such as walk and stair climbing. Plantarflexion </w:t>
      </w:r>
      <w:r w:rsidRPr="00634C35">
        <w:rPr>
          <w:noProof/>
        </w:rPr>
        <w:t>assist</w:t>
      </w:r>
      <w:r w:rsidRPr="0022545E">
        <w:t xml:space="preserve"> exoskeleton \</w:t>
      </w:r>
      <w:proofErr w:type="gramStart"/>
      <w:r w:rsidRPr="0022545E">
        <w:t>cite{</w:t>
      </w:r>
      <w:proofErr w:type="gramEnd"/>
      <w:r w:rsidRPr="0022545E">
        <w:t xml:space="preserve">6} is designed to </w:t>
      </w:r>
      <w:r w:rsidR="00AE686A" w:rsidRPr="0022545E">
        <w:t>reduce</w:t>
      </w:r>
      <w:r w:rsidRPr="0022545E">
        <w:t xml:space="preserve"> the metabolic cost of walking.</w:t>
      </w:r>
      <w:r w:rsidR="00E64A4C">
        <w:t xml:space="preserve"> </w:t>
      </w:r>
    </w:p>
    <w:p w14:paraId="17BDBE62" w14:textId="116268A3" w:rsidR="0022545E" w:rsidRDefault="00DA72C5" w:rsidP="00225398">
      <w:r>
        <w:t xml:space="preserve">A tethered bilateral hip extension and plantarflexion </w:t>
      </w:r>
      <w:r w:rsidRPr="00634C35">
        <w:rPr>
          <w:noProof/>
        </w:rPr>
        <w:t>exosuit</w:t>
      </w:r>
      <w:r>
        <w:t xml:space="preserve"> </w:t>
      </w:r>
      <w:r w:rsidR="00533D35">
        <w:t>\</w:t>
      </w:r>
      <w:proofErr w:type="gramStart"/>
      <w:r w:rsidR="00533D35">
        <w:t>cite{</w:t>
      </w:r>
      <w:proofErr w:type="gramEnd"/>
      <w:r w:rsidR="00533D35">
        <w:t xml:space="preserve">7} </w:t>
      </w:r>
      <w:r w:rsidR="00634C35">
        <w:rPr>
          <w:noProof/>
        </w:rPr>
        <w:t>experimented</w:t>
      </w:r>
      <w:r w:rsidR="002C7E80">
        <w:t xml:space="preserve"> to test assistance magnitude and changes in </w:t>
      </w:r>
      <w:r w:rsidR="00634C35">
        <w:t xml:space="preserve">the </w:t>
      </w:r>
      <w:r w:rsidR="002C7E80" w:rsidRPr="00634C35">
        <w:rPr>
          <w:noProof/>
        </w:rPr>
        <w:t>metabolic</w:t>
      </w:r>
      <w:r w:rsidR="002C7E80">
        <w:t xml:space="preserve"> cost of walking and found </w:t>
      </w:r>
      <w:r w:rsidR="00634C35">
        <w:t xml:space="preserve">a </w:t>
      </w:r>
      <w:r w:rsidRPr="00634C35">
        <w:rPr>
          <w:noProof/>
        </w:rPr>
        <w:t>reduc</w:t>
      </w:r>
      <w:r w:rsidR="002C7E80" w:rsidRPr="00634C35">
        <w:rPr>
          <w:noProof/>
        </w:rPr>
        <w:t>tion</w:t>
      </w:r>
      <w:r>
        <w:t xml:space="preserve"> </w:t>
      </w:r>
      <w:r w:rsidR="002C7E80">
        <w:t xml:space="preserve">in </w:t>
      </w:r>
      <w:r>
        <w:t>metabolic energy by 22.8</w:t>
      </w:r>
      <w:r w:rsidR="0060361D">
        <w:t>\</w:t>
      </w:r>
      <w:r>
        <w:t>% while walking</w:t>
      </w:r>
      <w:r w:rsidR="003573C3">
        <w:t xml:space="preserve">. </w:t>
      </w:r>
      <w:r w:rsidR="00AC432A">
        <w:t xml:space="preserve">Soft </w:t>
      </w:r>
      <w:r w:rsidR="00AC432A" w:rsidRPr="00634C35">
        <w:rPr>
          <w:noProof/>
        </w:rPr>
        <w:t>exosuit</w:t>
      </w:r>
      <w:r w:rsidR="00AC432A">
        <w:t xml:space="preserve"> for hip assistance which </w:t>
      </w:r>
      <w:r>
        <w:t>provides 30</w:t>
      </w:r>
      <w:r w:rsidR="0060361D">
        <w:t>\</w:t>
      </w:r>
      <w:r>
        <w:t>% of biological torque moment for gait \</w:t>
      </w:r>
      <w:proofErr w:type="gramStart"/>
      <w:r>
        <w:t>cite{</w:t>
      </w:r>
      <w:proofErr w:type="gramEnd"/>
      <w:r>
        <w:t>8}</w:t>
      </w:r>
      <w:r w:rsidR="00AC432A">
        <w:t xml:space="preserve"> by using spooled-webbing actuator connected to </w:t>
      </w:r>
      <w:r w:rsidR="00634C35">
        <w:t xml:space="preserve">the </w:t>
      </w:r>
      <w:r w:rsidR="00AC432A" w:rsidRPr="00634C35">
        <w:rPr>
          <w:noProof/>
        </w:rPr>
        <w:t>back</w:t>
      </w:r>
      <w:r w:rsidR="00AC432A">
        <w:t xml:space="preserve"> of the thigh</w:t>
      </w:r>
      <w:r w:rsidR="00D45E12">
        <w:t>.</w:t>
      </w:r>
      <w:r w:rsidR="00931608">
        <w:t xml:space="preserve"> The </w:t>
      </w:r>
      <w:proofErr w:type="spellStart"/>
      <w:r w:rsidR="00931608">
        <w:t>Myosuit</w:t>
      </w:r>
      <w:proofErr w:type="spellEnd"/>
      <w:r w:rsidR="00931608">
        <w:t>,</w:t>
      </w:r>
      <w:r w:rsidR="006B1C77">
        <w:t xml:space="preserve"> an</w:t>
      </w:r>
      <w:r w:rsidR="00931608">
        <w:t xml:space="preserve"> </w:t>
      </w:r>
      <w:r>
        <w:t xml:space="preserve">untethered biarticular </w:t>
      </w:r>
      <w:r w:rsidRPr="00634C35">
        <w:rPr>
          <w:noProof/>
        </w:rPr>
        <w:t>exosuit</w:t>
      </w:r>
      <w:r>
        <w:t xml:space="preserve"> </w:t>
      </w:r>
      <w:r w:rsidR="00D45E12">
        <w:t xml:space="preserve">reduces EMG activities during sit to stand </w:t>
      </w:r>
      <w:r w:rsidR="006B1C77">
        <w:t xml:space="preserve">transfer </w:t>
      </w:r>
      <w:r w:rsidR="00F200AD">
        <w:t>+</w:t>
      </w:r>
      <w:r w:rsidR="00D45E12">
        <w:t>motion by 26</w:t>
      </w:r>
      <w:r w:rsidR="0060361D">
        <w:t>\</w:t>
      </w:r>
      <w:r w:rsidR="00D45E12">
        <w:t>%</w:t>
      </w:r>
      <w:r w:rsidR="006B1C77">
        <w:t xml:space="preserve"> </w:t>
      </w:r>
      <w:r w:rsidR="00D45E12">
        <w:t>\</w:t>
      </w:r>
      <w:proofErr w:type="gramStart"/>
      <w:r w:rsidR="00D45E12">
        <w:t>cite{</w:t>
      </w:r>
      <w:proofErr w:type="gramEnd"/>
      <w:r w:rsidR="00D45E12">
        <w:t xml:space="preserve">9}. Unilateral </w:t>
      </w:r>
      <w:r w:rsidR="00D45E12" w:rsidRPr="00634C35">
        <w:rPr>
          <w:noProof/>
        </w:rPr>
        <w:t>exosuit</w:t>
      </w:r>
      <w:r w:rsidR="00D45E12">
        <w:t xml:space="preserve"> support ankle plantarflexion and dorsiflexion </w:t>
      </w:r>
      <w:r w:rsidR="006B1C77" w:rsidRPr="007501B8">
        <w:rPr>
          <w:noProof/>
        </w:rPr>
        <w:t>were reported</w:t>
      </w:r>
      <w:r w:rsidR="006B1C77">
        <w:t xml:space="preserve"> to </w:t>
      </w:r>
      <w:r w:rsidR="00D45E12" w:rsidRPr="007A75A6">
        <w:rPr>
          <w:noProof/>
        </w:rPr>
        <w:t>reduce</w:t>
      </w:r>
      <w:r w:rsidR="00D45E12">
        <w:t xml:space="preserve"> metabolic rate of gait by 16</w:t>
      </w:r>
      <w:r w:rsidR="0060361D">
        <w:t>\</w:t>
      </w:r>
      <w:r w:rsidR="00D45E12">
        <w:t>% \</w:t>
      </w:r>
      <w:proofErr w:type="gramStart"/>
      <w:r w:rsidR="00D45E12">
        <w:t>cite{</w:t>
      </w:r>
      <w:proofErr w:type="gramEnd"/>
      <w:r w:rsidR="00D45E12">
        <w:t>10}</w:t>
      </w:r>
      <w:r w:rsidR="002076E8">
        <w:t xml:space="preserve">. </w:t>
      </w:r>
      <w:r w:rsidR="00251E48">
        <w:t xml:space="preserve">A soft inflatable </w:t>
      </w:r>
      <w:r w:rsidR="00251E48" w:rsidRPr="00634C35">
        <w:rPr>
          <w:noProof/>
        </w:rPr>
        <w:t>exosuit</w:t>
      </w:r>
      <w:r w:rsidR="00251E48">
        <w:t xml:space="preserve"> for knee rehabilitation \</w:t>
      </w:r>
      <w:proofErr w:type="gramStart"/>
      <w:r w:rsidR="00251E48">
        <w:t>cite{</w:t>
      </w:r>
      <w:proofErr w:type="gramEnd"/>
      <w:r w:rsidR="00251E48">
        <w:t>11}</w:t>
      </w:r>
      <w:r w:rsidR="00931608">
        <w:t xml:space="preserve"> reduces muscle activity in rectus femo</w:t>
      </w:r>
      <w:r w:rsidR="006B1C77">
        <w:t>ris by 7</w:t>
      </w:r>
      <w:r w:rsidR="0060361D">
        <w:t>\</w:t>
      </w:r>
      <w:r w:rsidR="006B1C77">
        <w:t>%</w:t>
      </w:r>
      <w:r w:rsidR="00251E48">
        <w:t xml:space="preserve">. A biologically inspired soft </w:t>
      </w:r>
      <w:r w:rsidR="00251E48" w:rsidRPr="00634C35">
        <w:rPr>
          <w:noProof/>
        </w:rPr>
        <w:t>exosuit</w:t>
      </w:r>
      <w:r w:rsidR="00251E48">
        <w:t xml:space="preserve"> for walking assistance \</w:t>
      </w:r>
      <w:proofErr w:type="gramStart"/>
      <w:r w:rsidR="00251E48">
        <w:t>cite{</w:t>
      </w:r>
      <w:proofErr w:type="gramEnd"/>
      <w:r w:rsidR="00251E48">
        <w:t>12}</w:t>
      </w:r>
      <w:r w:rsidR="006B1C77">
        <w:t xml:space="preserve"> showed </w:t>
      </w:r>
      <w:r w:rsidR="00655340">
        <w:t xml:space="preserve">an </w:t>
      </w:r>
      <w:r w:rsidR="006B1C77" w:rsidRPr="00655340">
        <w:rPr>
          <w:noProof/>
        </w:rPr>
        <w:t>average</w:t>
      </w:r>
      <w:r w:rsidR="006B1C77">
        <w:t xml:space="preserve"> metabolic reduction of 5.1</w:t>
      </w:r>
      <w:r w:rsidR="0060361D">
        <w:t>\</w:t>
      </w:r>
      <w:r w:rsidR="006B1C77">
        <w:t>% during walking</w:t>
      </w:r>
      <w:r w:rsidR="00251E48">
        <w:t>.</w:t>
      </w:r>
      <w:r w:rsidR="00D45E12">
        <w:t xml:space="preserve"> </w:t>
      </w:r>
      <w:r w:rsidR="008A4745" w:rsidRPr="00634C35">
        <w:rPr>
          <w:noProof/>
        </w:rPr>
        <w:t>Passive</w:t>
      </w:r>
      <w:r w:rsidR="008A4745">
        <w:t xml:space="preserve"> unpowered exoskeleton reduces metabolic cost of gait by 7</w:t>
      </w:r>
      <w:r w:rsidR="0060361D">
        <w:t>\</w:t>
      </w:r>
      <w:r w:rsidR="008A4745">
        <w:t>%</w:t>
      </w:r>
      <w:r w:rsidR="00931608">
        <w:t xml:space="preserve"> \</w:t>
      </w:r>
      <w:proofErr w:type="gramStart"/>
      <w:r w:rsidR="00931608">
        <w:t>cite{</w:t>
      </w:r>
      <w:proofErr w:type="gramEnd"/>
      <w:r w:rsidR="00931608">
        <w:t>13}</w:t>
      </w:r>
      <w:r w:rsidR="008A4745">
        <w:t>.</w:t>
      </w:r>
    </w:p>
    <w:p w14:paraId="0C6C73C0" w14:textId="77777777" w:rsidR="0064192C" w:rsidRDefault="0064192C" w:rsidP="00225398"/>
    <w:p w14:paraId="754C84EA" w14:textId="47E6B8EC" w:rsidR="003E5773" w:rsidRDefault="00C04B63" w:rsidP="00225398">
      <w:r>
        <w:t>T</w:t>
      </w:r>
      <w:r w:rsidR="003E5773" w:rsidRPr="003E5773">
        <w:t xml:space="preserve">hese devices </w:t>
      </w:r>
      <w:r w:rsidR="003E5773" w:rsidRPr="00634C35">
        <w:rPr>
          <w:noProof/>
        </w:rPr>
        <w:t>are divided</w:t>
      </w:r>
      <w:r w:rsidR="003E5773" w:rsidRPr="003E5773">
        <w:t xml:space="preserve"> </w:t>
      </w:r>
      <w:r w:rsidR="003E5773" w:rsidRPr="00C04B63">
        <w:rPr>
          <w:noProof/>
        </w:rPr>
        <w:t>in</w:t>
      </w:r>
      <w:r>
        <w:rPr>
          <w:noProof/>
        </w:rPr>
        <w:t>to</w:t>
      </w:r>
      <w:r w:rsidR="003E5773" w:rsidRPr="003E5773">
        <w:t xml:space="preserve"> segments such as </w:t>
      </w:r>
      <w:r w:rsidR="003E5773" w:rsidRPr="00C04B63">
        <w:rPr>
          <w:noProof/>
        </w:rPr>
        <w:t>healthcare</w:t>
      </w:r>
      <w:r w:rsidR="003E5773" w:rsidRPr="003E5773">
        <w:t>, disability support and augmenting locomotion.</w:t>
      </w:r>
      <w:r w:rsidR="00203AB9">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significantly</w:t>
      </w:r>
      <w:r w:rsidR="007841FE">
        <w:rPr>
          <w:noProof/>
        </w:rPr>
        <w:t xml:space="preserve"> based on </w:t>
      </w:r>
      <w:r w:rsidR="00634C35">
        <w:rPr>
          <w:noProof/>
        </w:rPr>
        <w:t xml:space="preserve">the </w:t>
      </w:r>
      <w:r w:rsidR="007841FE" w:rsidRPr="00634C35">
        <w:rPr>
          <w:noProof/>
        </w:rPr>
        <w:t>reduction</w:t>
      </w:r>
      <w:r w:rsidR="007841FE">
        <w:rPr>
          <w:noProof/>
        </w:rPr>
        <w:t xml:space="preserve"> in EMG act</w:t>
      </w:r>
      <w:r w:rsidR="007841FE" w:rsidRPr="00634C35">
        <w:rPr>
          <w:noProof/>
        </w:rPr>
        <w:t>ivit</w:t>
      </w:r>
      <w:r w:rsidR="007841FE">
        <w:rPr>
          <w:noProof/>
        </w:rPr>
        <w:t>ies and metabolic rate during walking</w:t>
      </w:r>
      <w:r>
        <w:rPr>
          <w:noProof/>
        </w:rPr>
        <w:t xml:space="preserve">, </w:t>
      </w:r>
      <w:r w:rsidR="003E5773" w:rsidRPr="00C04B63">
        <w:rPr>
          <w:noProof/>
        </w:rPr>
        <w:t>but</w:t>
      </w:r>
      <w:r w:rsidR="003E5773" w:rsidRPr="003E5773">
        <w:t xml:space="preserve"> </w:t>
      </w:r>
      <w:r w:rsidR="00CD4BBD">
        <w:t xml:space="preserve">its use in </w:t>
      </w:r>
      <w:r w:rsidR="003E5773" w:rsidRPr="003E5773">
        <w:t xml:space="preserve">outside environment is limited </w:t>
      </w:r>
      <w:r>
        <w:t>e</w:t>
      </w:r>
      <w:r w:rsidR="003E5773" w:rsidRPr="00C04B63">
        <w:rPr>
          <w:noProof/>
        </w:rPr>
        <w:t>specially</w:t>
      </w:r>
      <w:r w:rsidR="003E5773" w:rsidRPr="003E5773">
        <w:t xml:space="preserve"> in agriculture and factory settings. For augmented walking wearable, lightweight, portable, easy to use and reduce muscle fatigue, these criteria are </w:t>
      </w:r>
      <w:r>
        <w:rPr>
          <w:noProof/>
        </w:rPr>
        <w:t>essential</w:t>
      </w:r>
      <w:r w:rsidR="003E5773" w:rsidRPr="003E5773">
        <w:t xml:space="preserve"> and together missing in assistive devices discussed above. To solve this problem </w:t>
      </w:r>
      <w:r w:rsidR="003E5773" w:rsidRPr="00C04B63">
        <w:rPr>
          <w:noProof/>
        </w:rPr>
        <w:t>previously</w:t>
      </w:r>
      <w:r>
        <w:rPr>
          <w:noProof/>
        </w:rPr>
        <w:t>,</w:t>
      </w:r>
      <w:r w:rsidR="003E5773" w:rsidRPr="003E5773">
        <w:t xml:space="preserve"> we developed a </w:t>
      </w:r>
      <w:r w:rsidR="003E5773" w:rsidRPr="00C04B63">
        <w:rPr>
          <w:noProof/>
        </w:rPr>
        <w:t>li</w:t>
      </w:r>
      <w:r w:rsidR="003E5773" w:rsidRPr="00634C35">
        <w:rPr>
          <w:noProof/>
        </w:rPr>
        <w:t>ghtw</w:t>
      </w:r>
      <w:r w:rsidR="003E5773" w:rsidRPr="00C04B63">
        <w:rPr>
          <w:noProof/>
        </w:rPr>
        <w:t>eight</w:t>
      </w:r>
      <w:r w:rsidRPr="00634C35">
        <w:rPr>
          <w:noProof/>
        </w:rPr>
        <w:t>,</w:t>
      </w:r>
      <w:r w:rsidR="003E5773" w:rsidRPr="00634C35">
        <w:rPr>
          <w:noProof/>
        </w:rPr>
        <w:t xml:space="preserve"> low pow</w:t>
      </w:r>
      <w:r w:rsidR="003E5773" w:rsidRPr="003E5773">
        <w:t xml:space="preserve">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PGM can generate force with </w:t>
      </w:r>
      <w:r w:rsidR="003E5773" w:rsidRPr="00634C35">
        <w:rPr>
          <w:noProof/>
        </w:rPr>
        <w:t>60 kPa ai</w:t>
      </w:r>
      <w:r w:rsidR="003E5773" w:rsidRPr="003E5773">
        <w:t xml:space="preserve">r pressure which is not possible in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634C35">
        <w:rPr>
          <w:noProof/>
        </w:rPr>
        <w:t>structure</w:t>
      </w:r>
      <w:r w:rsidR="003E5773" w:rsidRPr="003E5773">
        <w:t xml:space="preserve"> in a way to be stitched to fabric or fix using </w:t>
      </w:r>
      <w:proofErr w:type="spellStart"/>
      <w:r>
        <w:t>v</w:t>
      </w:r>
      <w:r w:rsidR="003E5773" w:rsidRPr="003E5773">
        <w:t>elcro</w:t>
      </w:r>
      <w:proofErr w:type="spellEnd"/>
      <w:r w:rsidR="003E5773" w:rsidRPr="003E5773">
        <w:t xml:space="preserve">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supplied air pressure, generated forc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34161AC3" w14:textId="38B05F8D" w:rsidR="00C36843" w:rsidRDefault="0064192C" w:rsidP="0064192C">
      <w:r>
        <w:t>In \</w:t>
      </w:r>
      <w:proofErr w:type="gramStart"/>
      <w:r>
        <w:t>cite{</w:t>
      </w:r>
      <w:proofErr w:type="gramEnd"/>
      <w:r w:rsidR="00D052E1">
        <w:t>16</w:t>
      </w:r>
      <w:r>
        <w:t xml:space="preserve">} we devised the concept </w:t>
      </w:r>
      <w:r w:rsidR="00D052E1">
        <w:t>o</w:t>
      </w:r>
      <w:r>
        <w:t>f Unplugged Powered Suit</w:t>
      </w:r>
      <w:r w:rsidR="000846CA">
        <w:t xml:space="preserve"> (UPS)</w:t>
      </w:r>
      <w:r>
        <w:t xml:space="preserve"> for walking assist using </w:t>
      </w:r>
      <w:r w:rsidR="00660799">
        <w:t xml:space="preserve">the </w:t>
      </w:r>
      <w:r w:rsidRPr="00660799">
        <w:rPr>
          <w:noProof/>
        </w:rPr>
        <w:t>advantage</w:t>
      </w:r>
      <w:r>
        <w:t xml:space="preserve"> of PGM and gait cycle. </w:t>
      </w:r>
      <w:r w:rsidR="00C36843">
        <w:t xml:space="preserve">UPS is a passive </w:t>
      </w:r>
      <w:r w:rsidR="000846CA">
        <w:t xml:space="preserve">walking </w:t>
      </w:r>
      <w:r w:rsidR="00D052E1">
        <w:t xml:space="preserve">assist suit where air pressure required for actuating PGM </w:t>
      </w:r>
      <w:r w:rsidR="000846CA" w:rsidRPr="009D6CF0">
        <w:rPr>
          <w:noProof/>
        </w:rPr>
        <w:t>is</w:t>
      </w:r>
      <w:r w:rsidR="00D052E1" w:rsidRPr="009D6CF0">
        <w:rPr>
          <w:noProof/>
        </w:rPr>
        <w:t xml:space="preserve"> generated</w:t>
      </w:r>
      <w:r w:rsidR="00D052E1">
        <w:t xml:space="preserve"> by placing rubber pump at the heel of the shoe. This configuration enables limb in stance phase to generate assistive air pressure required for contralateral limb in the swing phase. The pump in </w:t>
      </w:r>
      <w:r w:rsidR="00634C35">
        <w:t xml:space="preserve">the </w:t>
      </w:r>
      <w:r w:rsidR="00D052E1" w:rsidRPr="00634C35">
        <w:rPr>
          <w:noProof/>
        </w:rPr>
        <w:t>shoe</w:t>
      </w:r>
      <w:r w:rsidR="00D052E1">
        <w:t xml:space="preserve"> can generate air pressure up</w:t>
      </w:r>
      <w:r w:rsidR="00F757E3">
        <w:t xml:space="preserve"> </w:t>
      </w:r>
      <w:r w:rsidR="00D052E1">
        <w:t>to 50 kPa. The challenge of this configuration as discussed in \</w:t>
      </w:r>
      <w:proofErr w:type="gramStart"/>
      <w:r w:rsidR="00D052E1">
        <w:t>cite{</w:t>
      </w:r>
      <w:proofErr w:type="gramEnd"/>
      <w:r w:rsidR="00D052E1">
        <w:t xml:space="preserve">16} are actuation delay due to </w:t>
      </w:r>
      <w:r w:rsidR="00634C35">
        <w:t xml:space="preserve">the </w:t>
      </w:r>
      <w:r w:rsidR="000846CA" w:rsidRPr="00634C35">
        <w:rPr>
          <w:noProof/>
        </w:rPr>
        <w:t>long</w:t>
      </w:r>
      <w:r w:rsidR="000846CA">
        <w:t xml:space="preserve"> distance between pump and PGM</w:t>
      </w:r>
      <w:r w:rsidR="00634C35">
        <w:rPr>
          <w:noProof/>
        </w:rPr>
        <w:t>;</w:t>
      </w:r>
      <w:r w:rsidR="000846CA" w:rsidRPr="00634C35">
        <w:rPr>
          <w:noProof/>
        </w:rPr>
        <w:t xml:space="preserve"> </w:t>
      </w:r>
      <w:r w:rsidR="00F757E3" w:rsidRPr="00634C35">
        <w:rPr>
          <w:noProof/>
        </w:rPr>
        <w:t>t</w:t>
      </w:r>
      <w:r w:rsidR="000846CA" w:rsidRPr="00634C35">
        <w:rPr>
          <w:noProof/>
        </w:rPr>
        <w:t>he</w:t>
      </w:r>
      <w:r w:rsidR="000846CA">
        <w:t xml:space="preserve"> UPS cannot </w:t>
      </w:r>
      <w:r w:rsidR="000846CA" w:rsidRPr="009D6CF0">
        <w:rPr>
          <w:noProof/>
        </w:rPr>
        <w:t>be used</w:t>
      </w:r>
      <w:r w:rsidR="000846CA">
        <w:t xml:space="preserve"> for walking pitch of faster than </w:t>
      </w:r>
      <w:r w:rsidR="00634C35">
        <w:rPr>
          <w:noProof/>
        </w:rPr>
        <w:t>two</w:t>
      </w:r>
      <w:r w:rsidR="000846CA">
        <w:t xml:space="preserve"> steps per sec. Another limitation of the UPS is </w:t>
      </w:r>
      <w:r w:rsidR="00634C35">
        <w:t xml:space="preserve">the </w:t>
      </w:r>
      <w:r w:rsidR="000846CA" w:rsidRPr="00634C35">
        <w:rPr>
          <w:noProof/>
        </w:rPr>
        <w:t>use</w:t>
      </w:r>
      <w:r w:rsidR="000846CA">
        <w:t xml:space="preserve"> of </w:t>
      </w:r>
      <w:r w:rsidR="00634C35">
        <w:t xml:space="preserve">the </w:t>
      </w:r>
      <w:r w:rsidR="000846CA" w:rsidRPr="00634C35">
        <w:rPr>
          <w:noProof/>
        </w:rPr>
        <w:t>pump</w:t>
      </w:r>
      <w:r w:rsidR="000846CA">
        <w:t xml:space="preserve"> in the shoe, in order support multiple muscle groups we need more pumps in the shoe which is not suitable for use in outside environment due to possible leaks in the pump and </w:t>
      </w:r>
      <w:r w:rsidR="000846CA" w:rsidRPr="00634C35">
        <w:rPr>
          <w:noProof/>
        </w:rPr>
        <w:t>difficult</w:t>
      </w:r>
      <w:r w:rsidR="000846CA">
        <w:t xml:space="preserve"> to walk </w:t>
      </w:r>
      <w:r w:rsidR="00634C35">
        <w:t xml:space="preserve">with pumps in the </w:t>
      </w:r>
      <w:r w:rsidR="00634C35" w:rsidRPr="00634C35">
        <w:rPr>
          <w:noProof/>
        </w:rPr>
        <w:t>shoe</w:t>
      </w:r>
      <w:r w:rsidR="000846CA">
        <w:t xml:space="preserve">. </w:t>
      </w:r>
      <w:r w:rsidR="0092500A">
        <w:t xml:space="preserve">In </w:t>
      </w:r>
      <w:r w:rsidR="00634C35">
        <w:t xml:space="preserve">the </w:t>
      </w:r>
      <w:r w:rsidR="0092500A" w:rsidRPr="00634C35">
        <w:rPr>
          <w:noProof/>
        </w:rPr>
        <w:t>\cite{16}</w:t>
      </w:r>
      <w:r w:rsidR="0092500A">
        <w:t xml:space="preserve"> evaluation of the UPS was done based on only </w:t>
      </w:r>
      <w:r w:rsidR="00634C35">
        <w:rPr>
          <w:noProof/>
        </w:rPr>
        <w:t>four</w:t>
      </w:r>
      <w:r w:rsidR="0092500A">
        <w:t xml:space="preserve"> muscle of lower limb and only rectus femoris showed </w:t>
      </w:r>
      <w:r w:rsidR="00634C35">
        <w:t xml:space="preserve">a </w:t>
      </w:r>
      <w:r w:rsidR="0092500A" w:rsidRPr="00634C35">
        <w:rPr>
          <w:noProof/>
        </w:rPr>
        <w:t>reduction</w:t>
      </w:r>
      <w:r w:rsidR="0092500A">
        <w:t xml:space="preserve"> in muscle activity by 20\% others </w:t>
      </w:r>
      <w:r w:rsidR="0092500A" w:rsidRPr="00634C35">
        <w:rPr>
          <w:noProof/>
        </w:rPr>
        <w:t>showed no</w:t>
      </w:r>
      <w:r w:rsidR="0092500A">
        <w:t xml:space="preserve"> change. </w:t>
      </w:r>
      <w:r w:rsidR="0092500A" w:rsidRPr="00634C35">
        <w:rPr>
          <w:noProof/>
        </w:rPr>
        <w:lastRenderedPageBreak/>
        <w:t>To overcome the</w:t>
      </w:r>
      <w:r w:rsidR="00634C35" w:rsidRPr="00634C35">
        <w:rPr>
          <w:noProof/>
        </w:rPr>
        <w:t xml:space="preserve">se </w:t>
      </w:r>
      <w:r w:rsidR="0092500A" w:rsidRPr="00634C35">
        <w:rPr>
          <w:noProof/>
        </w:rPr>
        <w:t xml:space="preserve">challenges of UPS we developed AWS where </w:t>
      </w:r>
      <w:r w:rsidR="00634C35" w:rsidRPr="00634C35">
        <w:rPr>
          <w:noProof/>
        </w:rPr>
        <w:t>air tank replaces the pumps and</w:t>
      </w:r>
      <w:r w:rsidR="00423B8B" w:rsidRPr="00634C35">
        <w:rPr>
          <w:noProof/>
        </w:rPr>
        <w:t xml:space="preserve"> actuation</w:t>
      </w:r>
      <w:r w:rsidR="00423B8B">
        <w:t xml:space="preserve"> control is designed using force sensitive resistors (FSR) sensors in the shoe. This change solves the problem of supporting variable walking speed, ability to support multiple muscle groups using additional PGM’s. </w:t>
      </w:r>
    </w:p>
    <w:p w14:paraId="54F57564" w14:textId="77777777" w:rsidR="00C36843" w:rsidRDefault="00C36843" w:rsidP="0064192C"/>
    <w:p w14:paraId="022893E3" w14:textId="4F0D86B4" w:rsidR="0064192C" w:rsidRPr="000846CA" w:rsidRDefault="0064192C" w:rsidP="0064192C">
      <w:pPr>
        <w:rPr>
          <w:strike/>
        </w:rPr>
      </w:pPr>
      <w:r w:rsidRPr="000846CA">
        <w:rPr>
          <w:strike/>
        </w:rPr>
        <w:t xml:space="preserve">The actuation control of PGM </w:t>
      </w:r>
      <w:r w:rsidRPr="009D6CF0">
        <w:rPr>
          <w:strike/>
          <w:noProof/>
        </w:rPr>
        <w:t xml:space="preserve">was </w:t>
      </w:r>
      <w:r w:rsidR="00660799" w:rsidRPr="009D6CF0">
        <w:rPr>
          <w:strike/>
          <w:noProof/>
        </w:rPr>
        <w:t>designed</w:t>
      </w:r>
      <w:r w:rsidR="00660799" w:rsidRPr="000846CA">
        <w:rPr>
          <w:strike/>
          <w:noProof/>
        </w:rPr>
        <w:t xml:space="preserve"> </w:t>
      </w:r>
      <w:r w:rsidRPr="000846CA">
        <w:rPr>
          <w:strike/>
        </w:rPr>
        <w:t xml:space="preserve">by attaching pump at the heel of a shoe. This configuration was able to generate minimal assistive force for walking. </w:t>
      </w:r>
      <w:r w:rsidR="00660799" w:rsidRPr="000846CA">
        <w:rPr>
          <w:strike/>
          <w:noProof/>
        </w:rPr>
        <w:t>However,</w:t>
      </w:r>
      <w:r w:rsidRPr="000846CA">
        <w:rPr>
          <w:strike/>
        </w:rPr>
        <w:t xml:space="preserve"> the challenge of this configuration </w:t>
      </w:r>
      <w:r w:rsidR="00660799" w:rsidRPr="000846CA">
        <w:rPr>
          <w:strike/>
          <w:noProof/>
        </w:rPr>
        <w:t>changes</w:t>
      </w:r>
      <w:r w:rsidRPr="000846CA">
        <w:rPr>
          <w:strike/>
        </w:rPr>
        <w:t xml:space="preserve"> in shoe design and placement of pumps in the shoe for generation of assistive force. </w:t>
      </w:r>
    </w:p>
    <w:p w14:paraId="69BE17F8" w14:textId="77777777" w:rsidR="0064192C" w:rsidRDefault="0064192C" w:rsidP="0064192C"/>
    <w:p w14:paraId="73E36DD3" w14:textId="255B6A3C" w:rsidR="0064192C" w:rsidRDefault="0064192C" w:rsidP="0064192C">
      <w:r>
        <w:t xml:space="preserve">In this </w:t>
      </w:r>
      <w:r w:rsidRPr="00660799">
        <w:rPr>
          <w:noProof/>
        </w:rPr>
        <w:t>paper</w:t>
      </w:r>
      <w:r w:rsidR="00660799">
        <w:rPr>
          <w:noProof/>
        </w:rPr>
        <w:t>,</w:t>
      </w:r>
      <w:r>
        <w:t xml:space="preserve"> we discuss the design and control of AWS, which </w:t>
      </w:r>
      <w:r w:rsidRPr="00660799">
        <w:rPr>
          <w:noProof/>
        </w:rPr>
        <w:t>improves</w:t>
      </w:r>
      <w:r>
        <w:t xml:space="preserve"> on UPS by keeping human </w:t>
      </w:r>
      <w:r w:rsidR="00C56CEA">
        <w:t>gait</w:t>
      </w:r>
      <w:r>
        <w:t xml:space="preserve"> in </w:t>
      </w:r>
      <w:r w:rsidR="00660799">
        <w:t xml:space="preserve">the </w:t>
      </w:r>
      <w:r w:rsidRPr="00660799">
        <w:rPr>
          <w:noProof/>
        </w:rPr>
        <w:t>loop</w:t>
      </w:r>
      <w:r>
        <w:t xml:space="preserve"> by using gait cycle </w:t>
      </w:r>
      <w:r w:rsidR="00BA4045">
        <w:t xml:space="preserve">detection </w:t>
      </w:r>
      <w:r w:rsidR="00660799">
        <w:t>system</w:t>
      </w:r>
      <w:r>
        <w:t xml:space="preserve"> for generating assistive force. In section \ref{methodology} </w:t>
      </w:r>
      <w:r w:rsidR="00505A4D">
        <w:t xml:space="preserve">we discussed </w:t>
      </w:r>
      <w:r>
        <w:t xml:space="preserve">PGM and its force characteristics, biomechanics and human gait detection system and design and configuration of the </w:t>
      </w:r>
      <w:r w:rsidR="005C588B">
        <w:t>AWS</w:t>
      </w:r>
      <w:r>
        <w:t xml:space="preserve">. In </w:t>
      </w:r>
      <w:r w:rsidRPr="00660799">
        <w:rPr>
          <w:noProof/>
        </w:rPr>
        <w:t>section</w:t>
      </w:r>
      <w:r>
        <w:t xml:space="preserve"> \ref{Evaluation}</w:t>
      </w:r>
      <w:r w:rsidR="00660799">
        <w:t>,</w:t>
      </w:r>
      <w:r>
        <w:t xml:space="preserve"> we discuss the evaluation criteria, experiment method</w:t>
      </w:r>
      <w:r w:rsidR="005C588B">
        <w:t>, test</w:t>
      </w:r>
      <w:r>
        <w:t xml:space="preserve"> setups, results of the lower limb </w:t>
      </w:r>
      <w:r w:rsidR="000C6517">
        <w:t>surface EMG (</w:t>
      </w:r>
      <w:proofErr w:type="spellStart"/>
      <w:r>
        <w:t>sEMG</w:t>
      </w:r>
      <w:proofErr w:type="spellEnd"/>
      <w:r w:rsidR="000C6517">
        <w:t>)</w:t>
      </w:r>
      <w:r>
        <w:t xml:space="preserve"> evaluation for </w:t>
      </w:r>
      <w:r w:rsidR="00C56CEA" w:rsidRPr="00660799">
        <w:rPr>
          <w:noProof/>
        </w:rPr>
        <w:t>two</w:t>
      </w:r>
      <w:r w:rsidRPr="00660799">
        <w:rPr>
          <w:noProof/>
        </w:rPr>
        <w:t xml:space="preserve"> levels</w:t>
      </w:r>
      <w:r>
        <w:t xml:space="preserve"> </w:t>
      </w:r>
      <w:r w:rsidR="00C56CEA">
        <w:t xml:space="preserve">of assistive force </w:t>
      </w:r>
      <w:r>
        <w:t xml:space="preserve">with </w:t>
      </w:r>
      <w:r w:rsidR="00660799" w:rsidRPr="00660799">
        <w:rPr>
          <w:noProof/>
        </w:rPr>
        <w:t xml:space="preserve">the </w:t>
      </w:r>
      <w:r w:rsidRPr="00660799">
        <w:rPr>
          <w:noProof/>
        </w:rPr>
        <w:t>comparison</w:t>
      </w:r>
      <w:r>
        <w:t xml:space="preserve"> of average gait </w:t>
      </w:r>
      <w:proofErr w:type="spellStart"/>
      <w:r>
        <w:t>sEMG</w:t>
      </w:r>
      <w:proofErr w:type="spellEnd"/>
      <w:r>
        <w:t xml:space="preserve"> envelop</w:t>
      </w:r>
      <w:r w:rsidR="004D5FD4">
        <w:t>e</w:t>
      </w:r>
      <w:r>
        <w:t xml:space="preserve"> for all subjects and statistical analysis. Section \ref{discuss} </w:t>
      </w:r>
      <w:r w:rsidR="00C56CEA">
        <w:t>presents</w:t>
      </w:r>
      <w:r>
        <w:t xml:space="preserve"> the discussion, conclusion and future works.</w:t>
      </w:r>
    </w:p>
    <w:p w14:paraId="550A4779" w14:textId="4720028B" w:rsidR="00276ABF" w:rsidRDefault="00276ABF" w:rsidP="0064192C"/>
    <w:p w14:paraId="320E7719" w14:textId="5503C2B1" w:rsidR="00276ABF" w:rsidRDefault="00276ABF" w:rsidP="00276ABF">
      <w:pPr>
        <w:pStyle w:val="Heading2"/>
      </w:pPr>
      <w:r>
        <w:t>Methodology</w:t>
      </w:r>
    </w:p>
    <w:p w14:paraId="0C50F066" w14:textId="5530730E" w:rsidR="00276ABF" w:rsidRDefault="00276ABF" w:rsidP="00276ABF">
      <w:pPr>
        <w:pStyle w:val="Heading3"/>
      </w:pPr>
      <w:r>
        <w:t>Pneumatic Gel Muscle</w:t>
      </w:r>
    </w:p>
    <w:p w14:paraId="34A6A281" w14:textId="559B6A41" w:rsidR="00554BE6" w:rsidRDefault="00240291" w:rsidP="00276ABF">
      <w:r w:rsidRPr="00240291">
        <w:t xml:space="preserve">PGM is </w:t>
      </w:r>
      <w:r w:rsidRPr="003949B5">
        <w:rPr>
          <w:noProof/>
        </w:rPr>
        <w:t xml:space="preserve">a </w:t>
      </w:r>
      <w:proofErr w:type="gramStart"/>
      <w:r w:rsidR="003949B5">
        <w:rPr>
          <w:noProof/>
        </w:rPr>
        <w:t>particular</w:t>
      </w:r>
      <w:r w:rsidRPr="00240291">
        <w:t xml:space="preserve"> type of PAM</w:t>
      </w:r>
      <w:proofErr w:type="gramEnd"/>
      <w:r w:rsidRPr="00240291">
        <w:t xml:space="preserve"> designed to be driven by low air pressure. Fig. \ref{</w:t>
      </w:r>
      <w:proofErr w:type="spellStart"/>
      <w:proofErr w:type="gramStart"/>
      <w:r w:rsidRPr="00240291">
        <w:t>fig:pgm</w:t>
      </w:r>
      <w:proofErr w:type="spellEnd"/>
      <w:proofErr w:type="gramEnd"/>
      <w:r w:rsidRPr="00240291">
        <w:t xml:space="preserve">} shows schematics and real prototype of the PGM. It has </w:t>
      </w:r>
      <w:r w:rsidR="003949B5">
        <w:t xml:space="preserve">a </w:t>
      </w:r>
      <w:r w:rsidRPr="003949B5">
        <w:rPr>
          <w:noProof/>
        </w:rPr>
        <w:t>resting</w:t>
      </w:r>
      <w:r w:rsidRPr="00240291">
        <w:t xml:space="preserve"> length of 30 cm, maximum contraction length of 25 cm and maximum elongation length of 45 cm. Construction of PGM includes </w:t>
      </w:r>
      <w:r w:rsidR="003949B5">
        <w:t xml:space="preserve">an </w:t>
      </w:r>
      <w:r w:rsidRPr="003949B5">
        <w:rPr>
          <w:noProof/>
        </w:rPr>
        <w:t>inner</w:t>
      </w:r>
      <w:r w:rsidRPr="00240291">
        <w:t xml:space="preserve"> tube made of </w:t>
      </w:r>
      <w:r w:rsidR="003949B5">
        <w:t xml:space="preserve">a </w:t>
      </w:r>
      <w:r w:rsidR="003949B5" w:rsidRPr="003949B5">
        <w:rPr>
          <w:noProof/>
        </w:rPr>
        <w:t>unique</w:t>
      </w:r>
      <w:r w:rsidRPr="00240291">
        <w:t xml:space="preserve"> styrene-based thermoplastic elastomer to improve the flexibility, and an outer protective mesh. McKibben PAM </w:t>
      </w:r>
      <w:r w:rsidRPr="003949B5">
        <w:rPr>
          <w:noProof/>
        </w:rPr>
        <w:t>ha</w:t>
      </w:r>
      <w:r w:rsidR="003949B5">
        <w:rPr>
          <w:noProof/>
        </w:rPr>
        <w:t>s</w:t>
      </w:r>
      <w:r w:rsidRPr="00240291">
        <w:t xml:space="preserve"> rubber or </w:t>
      </w:r>
      <w:r w:rsidRPr="003949B5">
        <w:rPr>
          <w:noProof/>
        </w:rPr>
        <w:t>silicon</w:t>
      </w:r>
      <w:r w:rsidR="003949B5">
        <w:rPr>
          <w:noProof/>
        </w:rPr>
        <w:t>-</w:t>
      </w:r>
      <w:r w:rsidRPr="003949B5">
        <w:rPr>
          <w:noProof/>
        </w:rPr>
        <w:t>based</w:t>
      </w:r>
      <w:r w:rsidRPr="00240291">
        <w:t xml:space="preserve"> rubber tubes covered with protective mesh</w:t>
      </w:r>
      <w:r w:rsidR="003949B5">
        <w:rPr>
          <w:noProof/>
        </w:rPr>
        <w:t>;</w:t>
      </w:r>
      <w:r w:rsidRPr="003949B5">
        <w:rPr>
          <w:noProof/>
        </w:rPr>
        <w:t xml:space="preserve"> these</w:t>
      </w:r>
      <w:r w:rsidRPr="00240291">
        <w:t xml:space="preserve"> tubes need more air pressure to inflate whereas in case of PGM can generate force with air pressure as low as 50 kPa up to 300 kPa as reported by \</w:t>
      </w:r>
      <w:proofErr w:type="gramStart"/>
      <w:r w:rsidRPr="00240291">
        <w:t>cite{</w:t>
      </w:r>
      <w:proofErr w:type="gramEnd"/>
      <w:r w:rsidRPr="00240291">
        <w:t xml:space="preserve">14}. The flexible design and working with low air pressure makes it more suitable choice for development of wearable assistive suits as compared to McKibben PAM who have higher force generating capacity but requires </w:t>
      </w:r>
      <w:r w:rsidRPr="00E462B3">
        <w:rPr>
          <w:noProof/>
        </w:rPr>
        <w:t>larger</w:t>
      </w:r>
      <w:r w:rsidRPr="00240291">
        <w:t xml:space="preserve"> air pressure. Fig. \ref{</w:t>
      </w:r>
      <w:proofErr w:type="spellStart"/>
      <w:proofErr w:type="gramStart"/>
      <w:r w:rsidRPr="00240291">
        <w:t>fig:pgmelongationratio</w:t>
      </w:r>
      <w:proofErr w:type="spellEnd"/>
      <w:proofErr w:type="gramEnd"/>
      <w:r w:rsidRPr="00240291">
        <w:t xml:space="preserve">} shows elongation ratio of the PGM as measured </w:t>
      </w:r>
      <w:r w:rsidRPr="00E462B3">
        <w:rPr>
          <w:noProof/>
        </w:rPr>
        <w:t>by \cite{14}</w:t>
      </w:r>
      <w:r w:rsidRPr="00240291">
        <w:t xml:space="preserve"> it shows </w:t>
      </w:r>
      <w:r w:rsidR="003949B5">
        <w:t xml:space="preserve">the </w:t>
      </w:r>
      <w:r w:rsidRPr="003949B5">
        <w:rPr>
          <w:noProof/>
        </w:rPr>
        <w:t>force</w:t>
      </w:r>
      <w:r w:rsidR="003949B5" w:rsidRPr="003949B5">
        <w:rPr>
          <w:noProof/>
        </w:rPr>
        <w:t>-</w:t>
      </w:r>
      <w:r w:rsidRPr="003949B5">
        <w:rPr>
          <w:noProof/>
        </w:rPr>
        <w:t>generating</w:t>
      </w:r>
      <w:r w:rsidRPr="00240291">
        <w:t xml:space="preserve"> capacity of the PGM and elongation length for various level of air pressure. In the </w:t>
      </w:r>
      <w:r w:rsidRPr="003949B5">
        <w:rPr>
          <w:noProof/>
        </w:rPr>
        <w:t>experiment</w:t>
      </w:r>
      <w:r w:rsidR="003949B5">
        <w:rPr>
          <w:noProof/>
        </w:rPr>
        <w:t>,</w:t>
      </w:r>
      <w:r w:rsidRPr="00240291">
        <w:t xml:space="preserve"> the one end of PGM </w:t>
      </w:r>
      <w:r w:rsidRPr="00E239E7">
        <w:rPr>
          <w:noProof/>
        </w:rPr>
        <w:t>is fixed</w:t>
      </w:r>
      <w:r w:rsidR="00E239E7" w:rsidRPr="00E239E7">
        <w:rPr>
          <w:noProof/>
        </w:rPr>
        <w:t>,</w:t>
      </w:r>
      <w:r w:rsidRPr="00240291">
        <w:t xml:space="preserve"> </w:t>
      </w:r>
      <w:r w:rsidRPr="00E239E7">
        <w:rPr>
          <w:noProof/>
        </w:rPr>
        <w:t>and</w:t>
      </w:r>
      <w:r w:rsidRPr="00240291">
        <w:t xml:space="preserve"> test load </w:t>
      </w:r>
      <w:r w:rsidRPr="00E462B3">
        <w:rPr>
          <w:noProof/>
        </w:rPr>
        <w:t>is added</w:t>
      </w:r>
      <w:r w:rsidRPr="00240291">
        <w:t xml:space="preserve"> to </w:t>
      </w:r>
      <w:r w:rsidR="00E239E7">
        <w:t>an</w:t>
      </w:r>
      <w:r w:rsidRPr="00E239E7">
        <w:rPr>
          <w:noProof/>
        </w:rPr>
        <w:t>other end</w:t>
      </w:r>
      <w:r w:rsidRPr="00240291">
        <w:t xml:space="preserve">. Whereas in AWS both </w:t>
      </w:r>
      <w:r w:rsidRPr="00E239E7">
        <w:rPr>
          <w:noProof/>
        </w:rPr>
        <w:t>end</w:t>
      </w:r>
      <w:r w:rsidR="00E239E7">
        <w:rPr>
          <w:noProof/>
        </w:rPr>
        <w:t>s</w:t>
      </w:r>
      <w:r w:rsidRPr="00240291">
        <w:t xml:space="preserve"> of the PGM </w:t>
      </w:r>
      <w:r w:rsidR="00E239E7">
        <w:rPr>
          <w:noProof/>
        </w:rPr>
        <w:t>is</w:t>
      </w:r>
      <w:r w:rsidRPr="00240291">
        <w:t xml:space="preserve"> fixed and stretched, in this </w:t>
      </w:r>
      <w:r w:rsidRPr="00E239E7">
        <w:rPr>
          <w:noProof/>
        </w:rPr>
        <w:t>case</w:t>
      </w:r>
      <w:r w:rsidR="00E239E7">
        <w:rPr>
          <w:noProof/>
        </w:rPr>
        <w:t>,</w:t>
      </w:r>
      <w:r w:rsidRPr="00240291">
        <w:t xml:space="preserve"> </w:t>
      </w:r>
      <w:r w:rsidR="00E239E7">
        <w:t xml:space="preserve">PGM’s </w:t>
      </w:r>
      <w:r w:rsidRPr="00240291">
        <w:t xml:space="preserve">force generating </w:t>
      </w:r>
      <w:r w:rsidR="00E239E7">
        <w:t xml:space="preserve">characteristics </w:t>
      </w:r>
      <w:r w:rsidR="00E239E7" w:rsidRPr="00E239E7">
        <w:rPr>
          <w:noProof/>
        </w:rPr>
        <w:t>varies</w:t>
      </w:r>
      <w:r w:rsidRPr="00240291">
        <w:t xml:space="preserve">. This change </w:t>
      </w:r>
      <w:r w:rsidRPr="00E239E7">
        <w:rPr>
          <w:noProof/>
        </w:rPr>
        <w:t>is not measure</w:t>
      </w:r>
      <w:r w:rsidR="00E239E7">
        <w:rPr>
          <w:noProof/>
        </w:rPr>
        <w:t>d</w:t>
      </w:r>
      <w:r w:rsidRPr="00240291">
        <w:t xml:space="preserve"> in \</w:t>
      </w:r>
      <w:proofErr w:type="gramStart"/>
      <w:r w:rsidRPr="00240291">
        <w:t>cite{</w:t>
      </w:r>
      <w:proofErr w:type="gramEnd"/>
      <w:r w:rsidRPr="00240291">
        <w:t>14}</w:t>
      </w:r>
      <w:r w:rsidR="00E239E7">
        <w:rPr>
          <w:noProof/>
        </w:rPr>
        <w:t>. T</w:t>
      </w:r>
      <w:r w:rsidRPr="00E239E7">
        <w:rPr>
          <w:noProof/>
        </w:rPr>
        <w:t>herefore</w:t>
      </w:r>
      <w:r w:rsidRPr="00240291">
        <w:t xml:space="preserve"> we conducted an experiment to measure </w:t>
      </w:r>
      <w:r w:rsidR="00E239E7">
        <w:t xml:space="preserve">the </w:t>
      </w:r>
      <w:r w:rsidRPr="00E239E7">
        <w:rPr>
          <w:noProof/>
        </w:rPr>
        <w:t>force</w:t>
      </w:r>
      <w:r w:rsidRPr="00240291">
        <w:t xml:space="preserve"> generated by PGM for stretched and un-stretched condition and different air pressure. The supported range of air pressure is 50 kPa to 300 </w:t>
      </w:r>
      <w:r w:rsidRPr="00E462B3">
        <w:rPr>
          <w:noProof/>
        </w:rPr>
        <w:t>kPa</w:t>
      </w:r>
      <w:r w:rsidRPr="00240291">
        <w:t>. Fig. \ref{</w:t>
      </w:r>
      <w:proofErr w:type="spellStart"/>
      <w:proofErr w:type="gramStart"/>
      <w:r w:rsidRPr="00240291">
        <w:t>fig:pgmtest</w:t>
      </w:r>
      <w:proofErr w:type="spellEnd"/>
      <w:proofErr w:type="gramEnd"/>
      <w:r w:rsidRPr="00240291">
        <w:t>} show experiment setup, where one end is connected to load cell</w:t>
      </w:r>
      <w:r w:rsidR="00E239E7">
        <w:t>,</w:t>
      </w:r>
      <w:r w:rsidRPr="00240291">
        <w:t xml:space="preserve"> </w:t>
      </w:r>
      <w:r w:rsidRPr="00E239E7">
        <w:rPr>
          <w:noProof/>
        </w:rPr>
        <w:t>and</w:t>
      </w:r>
      <w:r w:rsidRPr="00240291">
        <w:t xml:space="preserve"> at the other end air source is connected through Panasonic ADP5161 air pressure sensor. </w:t>
      </w:r>
      <w:r w:rsidR="00E239E7">
        <w:rPr>
          <w:noProof/>
        </w:rPr>
        <w:t>The e</w:t>
      </w:r>
      <w:r w:rsidRPr="00E239E7">
        <w:rPr>
          <w:noProof/>
        </w:rPr>
        <w:t>xperiment</w:t>
      </w:r>
      <w:r w:rsidRPr="00240291">
        <w:t xml:space="preserve"> is conducted for two cases </w:t>
      </w:r>
      <w:r w:rsidRPr="00240291">
        <w:lastRenderedPageBreak/>
        <w:t>unstretched and stretched to 45 cm. Fig. \ref{</w:t>
      </w:r>
      <w:proofErr w:type="spellStart"/>
      <w:proofErr w:type="gramStart"/>
      <w:r w:rsidRPr="00240291">
        <w:t>fig:pgmforceprofile</w:t>
      </w:r>
      <w:proofErr w:type="spellEnd"/>
      <w:proofErr w:type="gramEnd"/>
      <w:r w:rsidRPr="00240291">
        <w:t xml:space="preserve">} shows the measured force profile for two conditions in both cases PGM shows linear force generation characteristics which </w:t>
      </w:r>
      <w:r w:rsidR="00E239E7">
        <w:rPr>
          <w:noProof/>
        </w:rPr>
        <w:t>are</w:t>
      </w:r>
      <w:r w:rsidRPr="00240291">
        <w:t xml:space="preserve"> modeled as </w:t>
      </w:r>
      <w:r w:rsidR="00E239E7">
        <w:t xml:space="preserve">a </w:t>
      </w:r>
      <w:r w:rsidRPr="00E239E7">
        <w:rPr>
          <w:noProof/>
        </w:rPr>
        <w:t>linear</w:t>
      </w:r>
      <w:r w:rsidRPr="00240291">
        <w:t xml:space="preserve"> equation as described in equation \ref{</w:t>
      </w:r>
      <w:proofErr w:type="spellStart"/>
      <w:r w:rsidRPr="00240291">
        <w:t>pgmunstreched</w:t>
      </w:r>
      <w:proofErr w:type="spellEnd"/>
      <w:r w:rsidRPr="00240291">
        <w:t>} and \ref{</w:t>
      </w:r>
      <w:proofErr w:type="spellStart"/>
      <w:r w:rsidRPr="00240291">
        <w:t>pgmstreched</w:t>
      </w:r>
      <w:proofErr w:type="spellEnd"/>
      <w:r w:rsidRPr="00240291">
        <w:t xml:space="preserve">} with their respective $R^2$ values. These models exhibit similar force generating behavior when used in AWS configuration. These characteristics </w:t>
      </w:r>
      <w:r w:rsidR="00E239E7">
        <w:t>are useful</w:t>
      </w:r>
      <w:r w:rsidRPr="00240291">
        <w:t xml:space="preserve"> for controlling assistive force generated by PGM when used in AWS.</w:t>
      </w:r>
    </w:p>
    <w:p w14:paraId="2AF6E2FB" w14:textId="173E20BA" w:rsidR="00554BE6" w:rsidRDefault="00554BE6" w:rsidP="00554BE6">
      <w:pPr>
        <w:pStyle w:val="Heading3"/>
      </w:pPr>
      <w:r>
        <w:t>Biomechanics of Gait Cycle</w:t>
      </w:r>
    </w:p>
    <w:p w14:paraId="457A3B4A" w14:textId="7D4156CD" w:rsidR="00554BE6" w:rsidRDefault="00554BE6" w:rsidP="00554BE6"/>
    <w:p w14:paraId="56808F7B" w14:textId="3491432B" w:rsidR="007E53E6" w:rsidRDefault="007E53E6" w:rsidP="007E53E6">
      <w:r>
        <w:t xml:space="preserve">The design and control of the AWS </w:t>
      </w:r>
      <w:r w:rsidR="00E462B3" w:rsidRPr="00E462B3">
        <w:rPr>
          <w:noProof/>
        </w:rPr>
        <w:t>are</w:t>
      </w:r>
      <w:r w:rsidRPr="00E462B3">
        <w:rPr>
          <w:noProof/>
        </w:rPr>
        <w:t xml:space="preserve"> based</w:t>
      </w:r>
      <w:r>
        <w:t xml:space="preserve"> on human walking</w:t>
      </w:r>
      <w:r w:rsidR="006F3CF3">
        <w:t>,</w:t>
      </w:r>
      <w:r>
        <w:t xml:space="preserve"> </w:t>
      </w:r>
      <w:r w:rsidRPr="00E462B3">
        <w:rPr>
          <w:noProof/>
        </w:rPr>
        <w:t>i.e.</w:t>
      </w:r>
      <w:r w:rsidR="00E462B3">
        <w:rPr>
          <w:noProof/>
        </w:rPr>
        <w:t>,</w:t>
      </w:r>
      <w:r>
        <w:t xml:space="preserve"> gait cycle and depends on how we walk. The gait cycle </w:t>
      </w:r>
      <w:r w:rsidRPr="00E462B3">
        <w:rPr>
          <w:noProof/>
        </w:rPr>
        <w:t>is divided</w:t>
      </w:r>
      <w:r>
        <w:t xml:space="preserve"> into three major phases</w:t>
      </w:r>
      <w:r w:rsidR="006F3CF3">
        <w:t>,</w:t>
      </w:r>
      <w:r>
        <w:t xml:space="preserve"> stance phase, double limb support phase and swing phase. The stance phase is responsible for weight acceptance</w:t>
      </w:r>
      <w:r w:rsidR="006F3CF3">
        <w:t>,</w:t>
      </w:r>
      <w:r>
        <w:t xml:space="preserve"> </w:t>
      </w:r>
      <w:r w:rsidRPr="006F3CF3">
        <w:rPr>
          <w:noProof/>
        </w:rPr>
        <w:t>and</w:t>
      </w:r>
      <w:r>
        <w:t xml:space="preserve"> load transfer to support swing phase of the contralateral limb, </w:t>
      </w:r>
      <w:r w:rsidR="0048409A">
        <w:t>Fig.</w:t>
      </w:r>
      <w:r>
        <w:t xml:space="preserve"> \</w:t>
      </w:r>
      <w:proofErr w:type="gramStart"/>
      <w:r>
        <w:t>ref{</w:t>
      </w:r>
      <w:proofErr w:type="gramEnd"/>
      <w:r>
        <w:t>fig</w:t>
      </w:r>
      <w:r w:rsidRPr="006F3CF3">
        <w:rPr>
          <w:noProof/>
        </w:rPr>
        <w:t>:</w:t>
      </w:r>
      <w:r w:rsidR="0048409A" w:rsidRPr="0048409A">
        <w:t xml:space="preserve"> </w:t>
      </w:r>
      <w:r w:rsidR="0048409A" w:rsidRPr="0048409A">
        <w:rPr>
          <w:noProof/>
        </w:rPr>
        <w:t>standardgait</w:t>
      </w:r>
      <w:r>
        <w:t xml:space="preserve">} shows </w:t>
      </w:r>
      <w:r w:rsidR="00F2618E">
        <w:t xml:space="preserve">classification of the gait cycle </w:t>
      </w:r>
      <w:r w:rsidR="00F2618E" w:rsidRPr="00E462B3">
        <w:rPr>
          <w:noProof/>
        </w:rPr>
        <w:t xml:space="preserve">in </w:t>
      </w:r>
      <w:r w:rsidR="00E462B3" w:rsidRPr="00E462B3">
        <w:rPr>
          <w:noProof/>
        </w:rPr>
        <w:t>th</w:t>
      </w:r>
      <w:r w:rsidR="00E462B3">
        <w:rPr>
          <w:noProof/>
        </w:rPr>
        <w:t xml:space="preserve">e </w:t>
      </w:r>
      <w:r w:rsidR="00F2618E" w:rsidRPr="00E462B3">
        <w:rPr>
          <w:noProof/>
        </w:rPr>
        <w:t>stance</w:t>
      </w:r>
      <w:r w:rsidR="00F2618E">
        <w:t xml:space="preserve"> and swing phase based on the orientation of the foot</w:t>
      </w:r>
      <w:r>
        <w:t>.</w:t>
      </w:r>
      <w:r w:rsidR="00F2618E">
        <w:t xml:space="preserve"> During the transition from one phase to </w:t>
      </w:r>
      <w:r w:rsidR="00F2618E" w:rsidRPr="00E462B3">
        <w:rPr>
          <w:noProof/>
        </w:rPr>
        <w:t>another</w:t>
      </w:r>
      <w:r w:rsidR="00E462B3">
        <w:rPr>
          <w:noProof/>
        </w:rPr>
        <w:t>,</w:t>
      </w:r>
      <w:r w:rsidR="00F2618E">
        <w:t xml:space="preserve"> there always exists a period where both the limbs are on </w:t>
      </w:r>
      <w:r w:rsidR="00E462B3">
        <w:t xml:space="preserve">the </w:t>
      </w:r>
      <w:r w:rsidR="00F2618E" w:rsidRPr="00E462B3">
        <w:rPr>
          <w:noProof/>
        </w:rPr>
        <w:t>ground</w:t>
      </w:r>
      <w:r w:rsidR="00F2618E">
        <w:t xml:space="preserve"> this phase is called double limb support</w:t>
      </w:r>
      <w:r w:rsidR="001F72D2">
        <w:t xml:space="preserve"> (DLS)</w:t>
      </w:r>
      <w:r w:rsidR="00F2618E">
        <w:t xml:space="preserve">. </w:t>
      </w:r>
      <w:r w:rsidRPr="00E462B3">
        <w:rPr>
          <w:noProof/>
        </w:rPr>
        <w:t xml:space="preserve">In </w:t>
      </w:r>
      <w:r w:rsidR="00E462B3" w:rsidRPr="00E462B3">
        <w:rPr>
          <w:noProof/>
        </w:rPr>
        <w:t>th</w:t>
      </w:r>
      <w:r w:rsidR="00E462B3">
        <w:rPr>
          <w:noProof/>
        </w:rPr>
        <w:t xml:space="preserve">e </w:t>
      </w:r>
      <w:r w:rsidRPr="00E462B3">
        <w:rPr>
          <w:noProof/>
        </w:rPr>
        <w:t>stance</w:t>
      </w:r>
      <w:r>
        <w:t xml:space="preserve"> phase muscle activation of tibialis anterior (TA), rectus femoris (RF), </w:t>
      </w:r>
      <w:r w:rsidRPr="00E462B3">
        <w:rPr>
          <w:noProof/>
        </w:rPr>
        <w:t>vastus</w:t>
      </w:r>
      <w:r>
        <w:t xml:space="preserve"> </w:t>
      </w:r>
      <w:r w:rsidRPr="00E462B3">
        <w:rPr>
          <w:noProof/>
        </w:rPr>
        <w:t>medialis</w:t>
      </w:r>
      <w:r>
        <w:t xml:space="preserve"> (VM), </w:t>
      </w:r>
      <w:r w:rsidRPr="00E462B3">
        <w:rPr>
          <w:noProof/>
        </w:rPr>
        <w:t>vastus</w:t>
      </w:r>
      <w:r>
        <w:t xml:space="preserve"> </w:t>
      </w:r>
      <w:r w:rsidRPr="00E462B3">
        <w:rPr>
          <w:noProof/>
        </w:rPr>
        <w:t>lateralis</w:t>
      </w:r>
      <w:r>
        <w:t xml:space="preserve"> (VL), soleus (SOL), medial gastrocnemius (MG) and lateral gastrocnemius (LG) </w:t>
      </w:r>
      <w:r w:rsidRPr="00E462B3">
        <w:rPr>
          <w:noProof/>
        </w:rPr>
        <w:t>is observed</w:t>
      </w:r>
      <w:r>
        <w:t xml:space="preserve">. These muscles are </w:t>
      </w:r>
      <w:r w:rsidR="00E462B3">
        <w:t xml:space="preserve">active </w:t>
      </w:r>
      <w:r w:rsidRPr="00E462B3">
        <w:rPr>
          <w:noProof/>
        </w:rPr>
        <w:t>f</w:t>
      </w:r>
      <w:r w:rsidR="00E462B3" w:rsidRPr="00E462B3">
        <w:rPr>
          <w:noProof/>
        </w:rPr>
        <w:t>rom</w:t>
      </w:r>
      <w:r>
        <w:t xml:space="preserve"> heel strike </w:t>
      </w:r>
      <w:r w:rsidR="006673A9">
        <w:t>until</w:t>
      </w:r>
      <w:r>
        <w:t xml:space="preserve"> toe off in the stance phase. In the </w:t>
      </w:r>
      <w:r w:rsidR="00C82E7E">
        <w:t>DLS</w:t>
      </w:r>
      <w:r>
        <w:t xml:space="preserve"> </w:t>
      </w:r>
      <w:r w:rsidRPr="006F3CF3">
        <w:rPr>
          <w:noProof/>
        </w:rPr>
        <w:t>phase</w:t>
      </w:r>
      <w:r w:rsidR="006F3CF3">
        <w:rPr>
          <w:noProof/>
        </w:rPr>
        <w:t>,</w:t>
      </w:r>
      <w:r>
        <w:t xml:space="preserve"> the limb </w:t>
      </w:r>
      <w:r w:rsidR="00C82E7E">
        <w:t xml:space="preserve">transitioning </w:t>
      </w:r>
      <w:r>
        <w:t xml:space="preserve">in stance phase support the forward locomotion of the contralateral limb going in swing phase. In this phase both the limbs are </w:t>
      </w:r>
      <w:r w:rsidR="00B97D33">
        <w:t>on</w:t>
      </w:r>
      <w:r>
        <w:t xml:space="preserve"> the ground for about 10\% of the one gait cycle. SOL, LG, MG and RF muscles are active and responsible for the limb going in swing phase. In the swing phase limb makes forward movement and RF, VL, VM, biceps femoris (BF)</w:t>
      </w:r>
      <w:r w:rsidR="000C15E8">
        <w:t xml:space="preserve"> </w:t>
      </w:r>
      <w:r>
        <w:t xml:space="preserve">are major muscle contributors. </w:t>
      </w:r>
    </w:p>
    <w:p w14:paraId="1D0D554D" w14:textId="77777777" w:rsidR="007E53E6" w:rsidRDefault="007E53E6" w:rsidP="007E53E6"/>
    <w:p w14:paraId="4A207AF1" w14:textId="08CC8E26" w:rsidR="00172BEE" w:rsidRDefault="00172BEE" w:rsidP="001F72D2">
      <w:r>
        <w:t>During gait cycle a</w:t>
      </w:r>
      <w:r w:rsidR="007E53E6">
        <w:t xml:space="preserve">part from the </w:t>
      </w:r>
      <w:r w:rsidR="00E462B3">
        <w:rPr>
          <w:noProof/>
        </w:rPr>
        <w:t>multiple</w:t>
      </w:r>
      <w:r w:rsidR="00C82E7E">
        <w:rPr>
          <w:noProof/>
        </w:rPr>
        <w:t xml:space="preserve"> </w:t>
      </w:r>
      <w:r w:rsidR="007E53E6">
        <w:t>muscle activation</w:t>
      </w:r>
      <w:r w:rsidR="00C82E7E">
        <w:t xml:space="preserve">, </w:t>
      </w:r>
      <w:r w:rsidR="007E53E6">
        <w:t xml:space="preserve">position and orientation </w:t>
      </w:r>
      <w:r w:rsidR="00C82E7E">
        <w:t xml:space="preserve">of foot </w:t>
      </w:r>
      <w:r w:rsidR="007E53E6">
        <w:t xml:space="preserve">also </w:t>
      </w:r>
      <w:r w:rsidR="007E53E6" w:rsidRPr="00E462B3">
        <w:rPr>
          <w:noProof/>
        </w:rPr>
        <w:t>change</w:t>
      </w:r>
      <w:r w:rsidR="007E53E6">
        <w:t xml:space="preserve">. </w:t>
      </w:r>
      <w:r w:rsidR="001F72D2">
        <w:t>The orientation of foot i</w:t>
      </w:r>
      <w:r w:rsidR="007E53E6" w:rsidRPr="006F3CF3">
        <w:rPr>
          <w:noProof/>
        </w:rPr>
        <w:t>n stance</w:t>
      </w:r>
      <w:r w:rsidR="007E53E6">
        <w:t xml:space="preserve"> phase </w:t>
      </w:r>
      <w:r w:rsidR="007E53E6" w:rsidRPr="00E462B3">
        <w:rPr>
          <w:noProof/>
        </w:rPr>
        <w:t>start</w:t>
      </w:r>
      <w:r w:rsidR="00E462B3">
        <w:rPr>
          <w:noProof/>
        </w:rPr>
        <w:t>s</w:t>
      </w:r>
      <w:r w:rsidR="007E53E6">
        <w:t xml:space="preserve"> from </w:t>
      </w:r>
      <w:r w:rsidR="006F3CF3">
        <w:t xml:space="preserve">the </w:t>
      </w:r>
      <w:r w:rsidR="007E53E6" w:rsidRPr="006F3CF3">
        <w:rPr>
          <w:noProof/>
        </w:rPr>
        <w:t>heel</w:t>
      </w:r>
      <w:r w:rsidR="007E53E6">
        <w:t xml:space="preserve"> strike then flat foot, heels off and ends with </w:t>
      </w:r>
      <w:r w:rsidR="007E53E6" w:rsidRPr="00E462B3">
        <w:rPr>
          <w:noProof/>
        </w:rPr>
        <w:t>toe</w:t>
      </w:r>
      <w:r w:rsidR="00E462B3">
        <w:rPr>
          <w:noProof/>
        </w:rPr>
        <w:t>-</w:t>
      </w:r>
      <w:r w:rsidR="007E53E6" w:rsidRPr="00E462B3">
        <w:rPr>
          <w:noProof/>
        </w:rPr>
        <w:t>off</w:t>
      </w:r>
      <w:r w:rsidR="007E53E6">
        <w:t xml:space="preserve">. </w:t>
      </w:r>
      <w:r w:rsidR="001F72D2">
        <w:t xml:space="preserve">Whereas in swing phase, foot orientation starts from </w:t>
      </w:r>
      <w:r w:rsidR="001F72D2" w:rsidRPr="00E462B3">
        <w:rPr>
          <w:noProof/>
        </w:rPr>
        <w:t>toe</w:t>
      </w:r>
      <w:r w:rsidR="00E462B3">
        <w:rPr>
          <w:noProof/>
        </w:rPr>
        <w:t>-</w:t>
      </w:r>
      <w:r w:rsidR="001F72D2" w:rsidRPr="00E462B3">
        <w:rPr>
          <w:noProof/>
        </w:rPr>
        <w:t>off</w:t>
      </w:r>
      <w:r w:rsidR="001F72D2">
        <w:t xml:space="preserve"> to heel </w:t>
      </w:r>
      <w:r w:rsidR="00AC1EAB">
        <w:t>strike</w:t>
      </w:r>
      <w:r w:rsidR="001F72D2">
        <w:t xml:space="preserve">. </w:t>
      </w:r>
      <w:r>
        <w:t>In DLS foot orientation of both limb contrasts each other</w:t>
      </w:r>
      <w:r w:rsidR="00E462B3">
        <w:t>,</w:t>
      </w:r>
      <w:r>
        <w:t xml:space="preserve"> </w:t>
      </w:r>
      <w:r w:rsidRPr="00E462B3">
        <w:rPr>
          <w:noProof/>
        </w:rPr>
        <w:t>i.e.</w:t>
      </w:r>
      <w:r w:rsidR="0048409A">
        <w:t xml:space="preserve"> one</w:t>
      </w:r>
      <w:r>
        <w:t xml:space="preserve"> limb </w:t>
      </w:r>
      <w:r w:rsidR="00E462B3">
        <w:t>does</w:t>
      </w:r>
      <w:r w:rsidR="0048409A">
        <w:t xml:space="preserve"> </w:t>
      </w:r>
      <w:r>
        <w:t>heel strike</w:t>
      </w:r>
      <w:r w:rsidR="00E462B3">
        <w:t>,</w:t>
      </w:r>
      <w:r>
        <w:t xml:space="preserve"> </w:t>
      </w:r>
      <w:r w:rsidRPr="00E462B3">
        <w:rPr>
          <w:noProof/>
        </w:rPr>
        <w:t>and</w:t>
      </w:r>
      <w:r>
        <w:t xml:space="preserve"> another </w:t>
      </w:r>
      <w:r w:rsidR="00E462B3">
        <w:rPr>
          <w:noProof/>
        </w:rPr>
        <w:t>does</w:t>
      </w:r>
      <w:r>
        <w:t xml:space="preserve"> </w:t>
      </w:r>
      <w:r w:rsidRPr="00E462B3">
        <w:rPr>
          <w:noProof/>
        </w:rPr>
        <w:t>toe</w:t>
      </w:r>
      <w:r w:rsidR="00E462B3">
        <w:rPr>
          <w:noProof/>
        </w:rPr>
        <w:t>-</w:t>
      </w:r>
      <w:r w:rsidRPr="00E462B3">
        <w:rPr>
          <w:noProof/>
        </w:rPr>
        <w:t>off</w:t>
      </w:r>
      <w:r w:rsidR="0048409A">
        <w:t>. This contrast information</w:t>
      </w:r>
      <w:r w:rsidR="00E462B3">
        <w:t xml:space="preserve"> in</w:t>
      </w:r>
      <w:r w:rsidR="0048409A">
        <w:t xml:space="preserve"> DLS is </w:t>
      </w:r>
      <w:r w:rsidR="00E462B3">
        <w:rPr>
          <w:noProof/>
        </w:rPr>
        <w:t>beneficia</w:t>
      </w:r>
      <w:r w:rsidR="0048409A" w:rsidRPr="00E462B3">
        <w:rPr>
          <w:noProof/>
        </w:rPr>
        <w:t>l</w:t>
      </w:r>
      <w:r w:rsidR="0048409A">
        <w:t xml:space="preserve"> to identify the limbs in swing and stance phase. In AWS we used this information to design assistive control mechanism to assist swing phase of the gait cycle which </w:t>
      </w:r>
      <w:r w:rsidR="0048409A" w:rsidRPr="00E462B3">
        <w:rPr>
          <w:noProof/>
        </w:rPr>
        <w:t>is discussed</w:t>
      </w:r>
      <w:r w:rsidR="0048409A">
        <w:t xml:space="preserve"> in following subsection </w:t>
      </w:r>
      <w:r w:rsidR="0048409A" w:rsidRPr="001F1C8D">
        <w:t>\ref{</w:t>
      </w:r>
      <w:proofErr w:type="spellStart"/>
      <w:proofErr w:type="gramStart"/>
      <w:r w:rsidR="0048409A" w:rsidRPr="001F1C8D">
        <w:t>method:awscontrol</w:t>
      </w:r>
      <w:proofErr w:type="spellEnd"/>
      <w:proofErr w:type="gramEnd"/>
      <w:r w:rsidR="0048409A" w:rsidRPr="001F1C8D">
        <w:t>}</w:t>
      </w:r>
      <w:r w:rsidR="0048409A">
        <w:t>.</w:t>
      </w:r>
    </w:p>
    <w:p w14:paraId="44FE58F1" w14:textId="5D048C15" w:rsidR="000C15E8" w:rsidRDefault="000C15E8" w:rsidP="007E53E6"/>
    <w:p w14:paraId="127ED793" w14:textId="2C2680E3" w:rsidR="000C15E8" w:rsidRDefault="000C15E8" w:rsidP="007E53E6">
      <w:r>
        <w:t xml:space="preserve">AWS Design and Actuation Control </w:t>
      </w:r>
      <w:r w:rsidR="005F5BA5">
        <w:t>Mechanism</w:t>
      </w:r>
    </w:p>
    <w:p w14:paraId="60D3C079" w14:textId="6CF50709" w:rsidR="009C2A9C" w:rsidRDefault="0061719C" w:rsidP="00D76C93">
      <w:r>
        <w:t xml:space="preserve">AWS is designed to detect gait cycle and provide assistive force for limb in the swing phase. In the </w:t>
      </w:r>
      <w:r w:rsidR="00AC6FDD">
        <w:t>previous sub</w:t>
      </w:r>
      <w:r>
        <w:t>section \ref{</w:t>
      </w:r>
      <w:proofErr w:type="spellStart"/>
      <w:proofErr w:type="gramStart"/>
      <w:r>
        <w:t>method:gaitcycle</w:t>
      </w:r>
      <w:proofErr w:type="spellEnd"/>
      <w:proofErr w:type="gramEnd"/>
      <w:r>
        <w:t xml:space="preserve">} we talked about foot orientation in stance phase and the respective motion in </w:t>
      </w:r>
      <w:r w:rsidR="008208EC">
        <w:t xml:space="preserve">the </w:t>
      </w:r>
      <w:r w:rsidRPr="008208EC">
        <w:rPr>
          <w:noProof/>
        </w:rPr>
        <w:t>contralateral</w:t>
      </w:r>
      <w:r>
        <w:t xml:space="preserve"> limb. We also discussed DLS, sensing the information contained in this phase is useful for controlling assistive forces</w:t>
      </w:r>
      <w:r w:rsidR="009669EE">
        <w:t xml:space="preserve"> generated by PGM</w:t>
      </w:r>
      <w:r>
        <w:t>.</w:t>
      </w:r>
      <w:r w:rsidR="009669EE">
        <w:t xml:space="preserve"> To sense this information, we placed force sensitive resistor (FSR) FSR-406 in the shoe to detect contrast foot orientation of </w:t>
      </w:r>
      <w:r w:rsidR="009669EE" w:rsidRPr="008208EC">
        <w:rPr>
          <w:noProof/>
        </w:rPr>
        <w:t>both</w:t>
      </w:r>
      <w:r w:rsidR="009669EE">
        <w:t xml:space="preserve"> limbs in the DLS. The placement of FSR sensors </w:t>
      </w:r>
      <w:r w:rsidR="009669EE" w:rsidRPr="008208EC">
        <w:rPr>
          <w:noProof/>
        </w:rPr>
        <w:t>is shown</w:t>
      </w:r>
      <w:r w:rsidR="009669EE">
        <w:t xml:space="preserve"> in Fig. \ref{</w:t>
      </w:r>
      <w:proofErr w:type="spellStart"/>
      <w:proofErr w:type="gramStart"/>
      <w:r w:rsidR="009669EE">
        <w:t>fig:fsrsole</w:t>
      </w:r>
      <w:proofErr w:type="spellEnd"/>
      <w:proofErr w:type="gramEnd"/>
      <w:r w:rsidR="009669EE">
        <w:t xml:space="preserve">}. This placement helps us identify the change in foot orientation while </w:t>
      </w:r>
      <w:r w:rsidR="009669EE">
        <w:lastRenderedPageBreak/>
        <w:t xml:space="preserve">transitioning from stance to swing phase and vice versa in DLS. </w:t>
      </w:r>
      <w:r w:rsidR="009C2A9C">
        <w:t xml:space="preserve">By utilizing the knowledge of the gait cycle and the foot orientation from </w:t>
      </w:r>
      <w:r w:rsidR="009C2A9C" w:rsidRPr="008208EC">
        <w:rPr>
          <w:noProof/>
        </w:rPr>
        <w:t>FSR</w:t>
      </w:r>
      <w:r w:rsidR="008208EC">
        <w:rPr>
          <w:noProof/>
        </w:rPr>
        <w:t>,</w:t>
      </w:r>
      <w:r w:rsidR="009C2A9C">
        <w:t xml:space="preserve"> we designed the assistive control mechanism for AWS. </w:t>
      </w:r>
      <w:r w:rsidR="00AC6FDD">
        <w:t>Fig. \ref{</w:t>
      </w:r>
      <w:proofErr w:type="spellStart"/>
      <w:proofErr w:type="gramStart"/>
      <w:r w:rsidR="00AC6FDD">
        <w:t>fig:awssystem</w:t>
      </w:r>
      <w:proofErr w:type="spellEnd"/>
      <w:proofErr w:type="gramEnd"/>
      <w:r w:rsidR="00AC6FDD">
        <w:t xml:space="preserve">} shows control mechanism of the AWS with FSR-406 sensor based stance and swing phase detection mechanism and assistive control. It is a continuous process of proportional (P) control where Arduino Uno board monitors the FSR sensor data to identify the limbs </w:t>
      </w:r>
      <w:r w:rsidR="00AC6FDD" w:rsidRPr="00E462B3">
        <w:rPr>
          <w:noProof/>
        </w:rPr>
        <w:t>in</w:t>
      </w:r>
      <w:r w:rsidR="00E462B3" w:rsidRPr="00E462B3">
        <w:rPr>
          <w:noProof/>
        </w:rPr>
        <w:t xml:space="preserve"> </w:t>
      </w:r>
      <w:r w:rsidR="00E462B3">
        <w:rPr>
          <w:noProof/>
        </w:rPr>
        <w:t>the</w:t>
      </w:r>
      <w:r w:rsidR="00AC6FDD" w:rsidRPr="00E462B3">
        <w:rPr>
          <w:noProof/>
        </w:rPr>
        <w:t xml:space="preserve"> stance</w:t>
      </w:r>
      <w:r w:rsidR="00AC6FDD">
        <w:t xml:space="preserve"> and swing phase in the gait cycle. Detection of the limb in the swing phase triggers assistive control mechanism of the PGM. For actuation </w:t>
      </w:r>
      <w:r w:rsidR="00AC6FDD" w:rsidRPr="008208EC">
        <w:rPr>
          <w:noProof/>
        </w:rPr>
        <w:t>control</w:t>
      </w:r>
      <w:r w:rsidR="008208EC">
        <w:rPr>
          <w:noProof/>
        </w:rPr>
        <w:t>,</w:t>
      </w:r>
      <w:r w:rsidR="00AC6FDD">
        <w:t xml:space="preserve"> we used </w:t>
      </w:r>
      <w:proofErr w:type="spellStart"/>
      <w:r w:rsidR="00AC6FDD">
        <w:t>Kaganei</w:t>
      </w:r>
      <w:proofErr w:type="spellEnd"/>
      <w:r w:rsidR="00AC6FDD">
        <w:t xml:space="preserve"> G010E1 3/2 normally closed solenoid valve. FSR sensor data </w:t>
      </w:r>
      <w:r w:rsidR="00AC6FDD" w:rsidRPr="008208EC">
        <w:rPr>
          <w:noProof/>
        </w:rPr>
        <w:t>is continuously monitored</w:t>
      </w:r>
      <w:r w:rsidR="00AC6FDD">
        <w:t xml:space="preserve"> for switching ON/OFF solenoid valves. This system is realized using following equation</w:t>
      </w:r>
    </w:p>
    <w:p w14:paraId="207AB6FC" w14:textId="301D2F1F" w:rsidR="00D76C93" w:rsidRPr="00AC6FDD" w:rsidRDefault="00D76C93" w:rsidP="00D76C93">
      <w:pPr>
        <w:rPr>
          <w:strike/>
        </w:rPr>
      </w:pPr>
      <w:r w:rsidRPr="00AC6FDD">
        <w:rPr>
          <w:strike/>
        </w:rPr>
        <w:t xml:space="preserve">AWS is designed to use human motion to detect and provide </w:t>
      </w:r>
      <w:r w:rsidRPr="008208EC">
        <w:rPr>
          <w:strike/>
          <w:noProof/>
        </w:rPr>
        <w:t>assistive</w:t>
      </w:r>
      <w:r w:rsidRPr="00AC6FDD">
        <w:rPr>
          <w:strike/>
        </w:rPr>
        <w:t xml:space="preserve"> force. In the section \ref{</w:t>
      </w:r>
      <w:proofErr w:type="spellStart"/>
      <w:proofErr w:type="gramStart"/>
      <w:r w:rsidRPr="00AC6FDD">
        <w:rPr>
          <w:strike/>
        </w:rPr>
        <w:t>method:gaitcycle</w:t>
      </w:r>
      <w:proofErr w:type="spellEnd"/>
      <w:proofErr w:type="gramEnd"/>
      <w:r w:rsidRPr="00AC6FDD">
        <w:rPr>
          <w:strike/>
        </w:rPr>
        <w:t xml:space="preserve">} we talked about using foot orientation in stance phase and the respective motion in </w:t>
      </w:r>
      <w:r w:rsidRPr="008208EC">
        <w:rPr>
          <w:strike/>
          <w:noProof/>
        </w:rPr>
        <w:t>contralateral</w:t>
      </w:r>
      <w:r w:rsidRPr="00AC6FDD">
        <w:rPr>
          <w:strike/>
        </w:rPr>
        <w:t xml:space="preserve"> limb. To use this information an FSR-406 pressure sensor </w:t>
      </w:r>
      <w:r w:rsidRPr="008208EC">
        <w:rPr>
          <w:strike/>
          <w:noProof/>
        </w:rPr>
        <w:t>was place</w:t>
      </w:r>
      <w:r w:rsidRPr="00AC6FDD">
        <w:rPr>
          <w:strike/>
        </w:rPr>
        <w:t xml:space="preserve"> in the shoe to detect flat foot, which is when the assistive force is to be applied to the contralateral limb as it goes into the swing phase. FSR placement </w:t>
      </w:r>
      <w:r w:rsidRPr="008208EC">
        <w:rPr>
          <w:strike/>
          <w:noProof/>
        </w:rPr>
        <w:t>is shown</w:t>
      </w:r>
      <w:r w:rsidRPr="00AC6FDD">
        <w:rPr>
          <w:strike/>
        </w:rPr>
        <w:t xml:space="preserve"> in Fig. \ref{</w:t>
      </w:r>
      <w:proofErr w:type="spellStart"/>
      <w:proofErr w:type="gramStart"/>
      <w:r w:rsidRPr="00AC6FDD">
        <w:rPr>
          <w:strike/>
        </w:rPr>
        <w:t>fig:fsrsole</w:t>
      </w:r>
      <w:proofErr w:type="spellEnd"/>
      <w:proofErr w:type="gramEnd"/>
      <w:r w:rsidRPr="00AC6FDD">
        <w:rPr>
          <w:strike/>
        </w:rPr>
        <w:t>} and Fig. \ref {</w:t>
      </w:r>
      <w:proofErr w:type="spellStart"/>
      <w:r w:rsidRPr="00AC6FDD">
        <w:rPr>
          <w:strike/>
        </w:rPr>
        <w:t>fig:awsbigfont</w:t>
      </w:r>
      <w:proofErr w:type="spellEnd"/>
      <w:r w:rsidRPr="00AC6FDD">
        <w:rPr>
          <w:strike/>
        </w:rPr>
        <w:t xml:space="preserve">} shows subject wearing proposed AWS with </w:t>
      </w:r>
      <w:r w:rsidRPr="008208EC">
        <w:rPr>
          <w:strike/>
          <w:noProof/>
        </w:rPr>
        <w:t>controller</w:t>
      </w:r>
      <w:r w:rsidRPr="00AC6FDD">
        <w:rPr>
          <w:strike/>
        </w:rPr>
        <w:t xml:space="preserve">, battery, air tank in </w:t>
      </w:r>
      <w:r w:rsidRPr="008208EC">
        <w:rPr>
          <w:strike/>
          <w:noProof/>
        </w:rPr>
        <w:t>backpack</w:t>
      </w:r>
      <w:r w:rsidRPr="00AC6FDD">
        <w:rPr>
          <w:strike/>
        </w:rPr>
        <w:t>. Fig. \ref{</w:t>
      </w:r>
      <w:proofErr w:type="spellStart"/>
      <w:proofErr w:type="gramStart"/>
      <w:r w:rsidRPr="00AC6FDD">
        <w:rPr>
          <w:strike/>
        </w:rPr>
        <w:t>fig:awssystem</w:t>
      </w:r>
      <w:proofErr w:type="spellEnd"/>
      <w:proofErr w:type="gramEnd"/>
      <w:r w:rsidRPr="00AC6FDD">
        <w:rPr>
          <w:strike/>
        </w:rPr>
        <w:t>} shows control mechanism of the AWS with FSR-406 sensor based stance</w:t>
      </w:r>
      <w:r w:rsidR="009C2A9C" w:rsidRPr="00AC6FDD">
        <w:rPr>
          <w:strike/>
        </w:rPr>
        <w:t xml:space="preserve"> and swing</w:t>
      </w:r>
      <w:r w:rsidRPr="00AC6FDD">
        <w:rPr>
          <w:strike/>
        </w:rPr>
        <w:t xml:space="preserve"> phase detection mechanism and </w:t>
      </w:r>
      <w:r w:rsidR="009C2A9C" w:rsidRPr="00AC6FDD">
        <w:rPr>
          <w:strike/>
        </w:rPr>
        <w:t xml:space="preserve">assistive </w:t>
      </w:r>
      <w:r w:rsidRPr="00AC6FDD">
        <w:rPr>
          <w:strike/>
        </w:rPr>
        <w:t xml:space="preserve">control. It is a continuous process of proportional (P) control where Arduino Uno board monitors the FSR sensor data to identify </w:t>
      </w:r>
      <w:r w:rsidR="009C2A9C" w:rsidRPr="00AC6FDD">
        <w:rPr>
          <w:strike/>
        </w:rPr>
        <w:t xml:space="preserve">the limbs </w:t>
      </w:r>
      <w:r w:rsidR="009C2A9C" w:rsidRPr="008208EC">
        <w:rPr>
          <w:strike/>
          <w:noProof/>
        </w:rPr>
        <w:t xml:space="preserve">in </w:t>
      </w:r>
      <w:r w:rsidRPr="008208EC">
        <w:rPr>
          <w:strike/>
          <w:noProof/>
        </w:rPr>
        <w:t>stance</w:t>
      </w:r>
      <w:r w:rsidRPr="00AC6FDD">
        <w:rPr>
          <w:strike/>
        </w:rPr>
        <w:t xml:space="preserve"> </w:t>
      </w:r>
      <w:r w:rsidR="009C2A9C" w:rsidRPr="00AC6FDD">
        <w:rPr>
          <w:strike/>
        </w:rPr>
        <w:t xml:space="preserve">and swing </w:t>
      </w:r>
      <w:r w:rsidRPr="00AC6FDD">
        <w:rPr>
          <w:strike/>
        </w:rPr>
        <w:t xml:space="preserve">phase in the gait cycle. Detection of the </w:t>
      </w:r>
      <w:r w:rsidR="009C2A9C" w:rsidRPr="00AC6FDD">
        <w:rPr>
          <w:strike/>
        </w:rPr>
        <w:t xml:space="preserve">limb in the swing phase </w:t>
      </w:r>
      <w:r w:rsidRPr="00AC6FDD">
        <w:rPr>
          <w:strike/>
        </w:rPr>
        <w:t xml:space="preserve">triggers </w:t>
      </w:r>
      <w:r w:rsidR="009C2A9C" w:rsidRPr="00AC6FDD">
        <w:rPr>
          <w:strike/>
        </w:rPr>
        <w:t xml:space="preserve">assistive control </w:t>
      </w:r>
      <w:r w:rsidRPr="00AC6FDD">
        <w:rPr>
          <w:strike/>
        </w:rPr>
        <w:t xml:space="preserve">mechanism of the PGM. For actuation </w:t>
      </w:r>
      <w:r w:rsidRPr="008208EC">
        <w:rPr>
          <w:strike/>
          <w:noProof/>
        </w:rPr>
        <w:t>control</w:t>
      </w:r>
      <w:r w:rsidRPr="00AC6FDD">
        <w:rPr>
          <w:strike/>
        </w:rPr>
        <w:t xml:space="preserve"> we used </w:t>
      </w:r>
      <w:proofErr w:type="spellStart"/>
      <w:r w:rsidRPr="00AC6FDD">
        <w:rPr>
          <w:strike/>
        </w:rPr>
        <w:t>Kaganei</w:t>
      </w:r>
      <w:proofErr w:type="spellEnd"/>
      <w:r w:rsidRPr="00AC6FDD">
        <w:rPr>
          <w:strike/>
        </w:rPr>
        <w:t xml:space="preserve"> G010E1 3/2 normally closed solenoid valve. FSR sensor data </w:t>
      </w:r>
      <w:r w:rsidRPr="008208EC">
        <w:rPr>
          <w:strike/>
          <w:noProof/>
        </w:rPr>
        <w:t>is continuously monitored</w:t>
      </w:r>
      <w:r w:rsidRPr="00AC6FDD">
        <w:rPr>
          <w:strike/>
        </w:rPr>
        <w:t xml:space="preserve"> for switching ON/</w:t>
      </w:r>
      <w:r w:rsidR="00F670F6" w:rsidRPr="00AC6FDD">
        <w:rPr>
          <w:strike/>
        </w:rPr>
        <w:t>OFF</w:t>
      </w:r>
      <w:r w:rsidRPr="00AC6FDD">
        <w:rPr>
          <w:strike/>
        </w:rPr>
        <w:t xml:space="preserve"> solenoid valves. This system is realized using following equation </w:t>
      </w:r>
    </w:p>
    <w:p w14:paraId="1ECA9733" w14:textId="77777777" w:rsidR="00D76C93" w:rsidRDefault="00D76C93" w:rsidP="00D76C93"/>
    <w:p w14:paraId="5D17351A" w14:textId="77777777" w:rsidR="00D76C93" w:rsidRDefault="00D76C93" w:rsidP="00D76C93">
      <w:r>
        <w:t>\begin{figure}</w:t>
      </w:r>
    </w:p>
    <w:p w14:paraId="5E5CFB6A" w14:textId="77777777" w:rsidR="00D76C93" w:rsidRDefault="00D76C93" w:rsidP="00D76C93">
      <w:r>
        <w:tab/>
        <w:t>\centering</w:t>
      </w:r>
    </w:p>
    <w:p w14:paraId="3025EA99" w14:textId="77777777" w:rsidR="00D76C93" w:rsidRDefault="00D76C93" w:rsidP="00D76C93">
      <w:r>
        <w:tab/>
        <w:t>\</w:t>
      </w:r>
      <w:proofErr w:type="spellStart"/>
      <w:r>
        <w:t>includegraphics</w:t>
      </w:r>
      <w:proofErr w:type="spellEnd"/>
      <w:r>
        <w:t>[width=4</w:t>
      </w:r>
      <w:proofErr w:type="gramStart"/>
      <w:r>
        <w:t>cm]{..</w:t>
      </w:r>
      <w:proofErr w:type="gramEnd"/>
      <w:r>
        <w:t>/photos/</w:t>
      </w:r>
      <w:proofErr w:type="spellStart"/>
      <w:r>
        <w:t>fsrsole</w:t>
      </w:r>
      <w:proofErr w:type="spellEnd"/>
      <w:r>
        <w:t>}</w:t>
      </w:r>
    </w:p>
    <w:p w14:paraId="39A5C84C" w14:textId="4C02DDDA" w:rsidR="00D76C93" w:rsidRDefault="00D76C93" w:rsidP="00D76C93">
      <w:r>
        <w:tab/>
        <w:t>\</w:t>
      </w:r>
      <w:proofErr w:type="gramStart"/>
      <w:r>
        <w:t>caption{</w:t>
      </w:r>
      <w:proofErr w:type="gramEnd"/>
      <w:r>
        <w:t xml:space="preserve">The figure shows FSR-406 pressure sensor placement in the shoe. This placement </w:t>
      </w:r>
      <w:r w:rsidR="009B330B">
        <w:t>detects</w:t>
      </w:r>
      <w:r>
        <w:t xml:space="preserve"> the </w:t>
      </w:r>
      <w:r w:rsidR="00F670F6">
        <w:t xml:space="preserve">limb in </w:t>
      </w:r>
      <w:r>
        <w:t xml:space="preserve">stance and swing phase </w:t>
      </w:r>
      <w:r w:rsidR="00F670F6">
        <w:t>during DLS</w:t>
      </w:r>
      <w:r>
        <w:t>}</w:t>
      </w:r>
    </w:p>
    <w:p w14:paraId="2801E7D9" w14:textId="77777777" w:rsidR="00D76C93" w:rsidRDefault="00D76C93" w:rsidP="00D76C93">
      <w:r>
        <w:tab/>
        <w:t>\label{</w:t>
      </w:r>
      <w:proofErr w:type="spellStart"/>
      <w:proofErr w:type="gramStart"/>
      <w:r>
        <w:t>fig:fsrsole</w:t>
      </w:r>
      <w:proofErr w:type="spellEnd"/>
      <w:proofErr w:type="gramEnd"/>
      <w:r>
        <w:t>}</w:t>
      </w:r>
    </w:p>
    <w:p w14:paraId="6C283A4F" w14:textId="77777777" w:rsidR="00D76C93" w:rsidRDefault="00D76C93" w:rsidP="00D76C93">
      <w:r>
        <w:t>\end{figure}</w:t>
      </w:r>
    </w:p>
    <w:p w14:paraId="5E51D7AB" w14:textId="77777777" w:rsidR="00D76C93" w:rsidRDefault="00D76C93" w:rsidP="00D76C93"/>
    <w:p w14:paraId="04CB956A" w14:textId="77777777" w:rsidR="00D76C93" w:rsidRDefault="00D76C93" w:rsidP="00D76C93">
      <w:r>
        <w:t>\begin{figure}</w:t>
      </w:r>
    </w:p>
    <w:p w14:paraId="112FB244" w14:textId="77777777" w:rsidR="00D76C93" w:rsidRDefault="00D76C93" w:rsidP="00D76C93">
      <w:r>
        <w:tab/>
        <w:t>\centering</w:t>
      </w:r>
    </w:p>
    <w:p w14:paraId="6DD69B5D"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bigfont</w:t>
      </w:r>
      <w:proofErr w:type="spellEnd"/>
      <w:r>
        <w:t>}</w:t>
      </w:r>
    </w:p>
    <w:p w14:paraId="5D13359F" w14:textId="77777777" w:rsidR="00D76C93" w:rsidRDefault="00D76C93" w:rsidP="00D76C93">
      <w:r>
        <w:tab/>
        <w:t>\</w:t>
      </w:r>
      <w:proofErr w:type="gramStart"/>
      <w:r>
        <w:t>caption{</w:t>
      </w:r>
      <w:proofErr w:type="gramEnd"/>
      <w:r>
        <w:t xml:space="preserve">The figure shows a subject wearing proposed AWS. The suit consists of backpack with controller, battery and air tank, waist support belt, knee support, two PGMs, </w:t>
      </w:r>
      <w:proofErr w:type="spellStart"/>
      <w:r>
        <w:t>pneumaitic</w:t>
      </w:r>
      <w:proofErr w:type="spellEnd"/>
      <w:r>
        <w:t xml:space="preserve"> valves, pressure sensors placed in shoe for controlling assistive force.}</w:t>
      </w:r>
    </w:p>
    <w:p w14:paraId="44FCF1E6" w14:textId="77777777" w:rsidR="00D76C93" w:rsidRDefault="00D76C93" w:rsidP="00D76C93">
      <w:r>
        <w:lastRenderedPageBreak/>
        <w:tab/>
        <w:t>\label{</w:t>
      </w:r>
      <w:proofErr w:type="spellStart"/>
      <w:proofErr w:type="gramStart"/>
      <w:r>
        <w:t>fig:awsbigfont</w:t>
      </w:r>
      <w:proofErr w:type="spellEnd"/>
      <w:proofErr w:type="gramEnd"/>
      <w:r>
        <w:t>}</w:t>
      </w:r>
    </w:p>
    <w:p w14:paraId="36D8D5ED" w14:textId="77777777" w:rsidR="00D76C93" w:rsidRDefault="00D76C93" w:rsidP="00D76C93">
      <w:r>
        <w:t>\end{figure}</w:t>
      </w:r>
    </w:p>
    <w:p w14:paraId="3793C8FA" w14:textId="77777777" w:rsidR="00D76C93" w:rsidRDefault="00D76C93" w:rsidP="00D76C93"/>
    <w:p w14:paraId="3B91FD88" w14:textId="77777777" w:rsidR="00D76C93" w:rsidRDefault="00D76C93" w:rsidP="00D76C93"/>
    <w:p w14:paraId="6AB814A8" w14:textId="77777777" w:rsidR="00D76C93" w:rsidRDefault="00D76C93" w:rsidP="00D76C93">
      <w:r>
        <w:t>\begin{figure}</w:t>
      </w:r>
    </w:p>
    <w:p w14:paraId="32FD7176" w14:textId="77777777" w:rsidR="00D76C93" w:rsidRDefault="00D76C93" w:rsidP="00D76C93">
      <w:r>
        <w:tab/>
        <w:t>\centering</w:t>
      </w:r>
    </w:p>
    <w:p w14:paraId="3FF67C15"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control</w:t>
      </w:r>
      <w:proofErr w:type="spellEnd"/>
      <w:r>
        <w:t>}</w:t>
      </w:r>
    </w:p>
    <w:p w14:paraId="6E02FEA7" w14:textId="77777777" w:rsidR="00D76C93" w:rsidRDefault="00D76C93" w:rsidP="00D76C93">
      <w:r>
        <w:tab/>
        <w:t>\</w:t>
      </w:r>
      <w:proofErr w:type="gramStart"/>
      <w:r>
        <w:t>caption{</w:t>
      </w:r>
      <w:proofErr w:type="gramEnd"/>
      <w:r>
        <w:t>The figure shows AWS assist control mechanism as a continuous process of Proportional (P) control which uses FSR sensor in the shoe to actuate PGM switching on pneumatic valves connected to portable air tank.}</w:t>
      </w:r>
    </w:p>
    <w:p w14:paraId="03F04262" w14:textId="77777777" w:rsidR="00D76C93" w:rsidRDefault="00D76C93" w:rsidP="00D76C93">
      <w:r>
        <w:tab/>
        <w:t>\label{</w:t>
      </w:r>
      <w:proofErr w:type="spellStart"/>
      <w:proofErr w:type="gramStart"/>
      <w:r>
        <w:t>fig:awssystem</w:t>
      </w:r>
      <w:proofErr w:type="spellEnd"/>
      <w:proofErr w:type="gramEnd"/>
      <w:r>
        <w:t>}</w:t>
      </w:r>
    </w:p>
    <w:p w14:paraId="332F6ADD" w14:textId="77777777" w:rsidR="00D76C93" w:rsidRDefault="00D76C93" w:rsidP="00D76C93">
      <w:r>
        <w:t>\end{figure}</w:t>
      </w:r>
    </w:p>
    <w:p w14:paraId="3D238224" w14:textId="77777777" w:rsidR="00D76C93" w:rsidRDefault="00D76C93" w:rsidP="00D76C93">
      <w:r>
        <w:t>\begin{equation}\label{</w:t>
      </w:r>
      <w:proofErr w:type="spellStart"/>
      <w:r>
        <w:t>kevalue</w:t>
      </w:r>
      <w:proofErr w:type="spellEnd"/>
      <w:r>
        <w:t>}</w:t>
      </w:r>
    </w:p>
    <w:p w14:paraId="16448176" w14:textId="77777777" w:rsidR="00D76C93" w:rsidRDefault="00D76C93" w:rsidP="00D76C93">
      <w:r>
        <w:t xml:space="preserve">E = R - Y </w:t>
      </w:r>
    </w:p>
    <w:p w14:paraId="5D27524C" w14:textId="77777777" w:rsidR="00D76C93" w:rsidRDefault="00D76C93" w:rsidP="00D76C93">
      <w:r>
        <w:t>\end{equation}</w:t>
      </w:r>
    </w:p>
    <w:p w14:paraId="488D23EC" w14:textId="77777777" w:rsidR="00D76C93" w:rsidRDefault="00D76C93" w:rsidP="00D76C93">
      <w:r>
        <w:t>\begin{equation}\label{</w:t>
      </w:r>
      <w:proofErr w:type="spellStart"/>
      <w:r>
        <w:t>uvalue</w:t>
      </w:r>
      <w:proofErr w:type="spellEnd"/>
      <w:r>
        <w:t>}</w:t>
      </w:r>
    </w:p>
    <w:p w14:paraId="69A7E74E" w14:textId="77777777" w:rsidR="00D76C93" w:rsidRDefault="00D76C93" w:rsidP="00D76C93">
      <w:r>
        <w:t xml:space="preserve">U = </w:t>
      </w:r>
      <w:proofErr w:type="spellStart"/>
      <w:r>
        <w:t>kpE</w:t>
      </w:r>
      <w:proofErr w:type="spellEnd"/>
    </w:p>
    <w:p w14:paraId="69617B9E" w14:textId="77777777" w:rsidR="00D76C93" w:rsidRDefault="00D76C93" w:rsidP="00D76C93">
      <w:r>
        <w:t>\end{equation}</w:t>
      </w:r>
    </w:p>
    <w:p w14:paraId="5BD045E5" w14:textId="77777777" w:rsidR="00D76C93" w:rsidRDefault="00D76C93" w:rsidP="00D76C93"/>
    <w:p w14:paraId="601658CD" w14:textId="507F80D2" w:rsidR="00D76C93" w:rsidRDefault="00D76C93" w:rsidP="00D76C93">
      <w:r>
        <w:t>where $E$ is error signal, $R$ is calibrated threshold value of the FSR sensor</w:t>
      </w:r>
      <w:r w:rsidR="008208EC">
        <w:t>,</w:t>
      </w:r>
      <w:r>
        <w:t xml:space="preserve"> </w:t>
      </w:r>
      <w:r w:rsidRPr="008208EC">
        <w:rPr>
          <w:noProof/>
        </w:rPr>
        <w:t>and</w:t>
      </w:r>
      <w:r>
        <w:t xml:space="preserve"> $Y$ is </w:t>
      </w:r>
      <w:r w:rsidR="008208EC">
        <w:t xml:space="preserve">the </w:t>
      </w:r>
      <w:r w:rsidRPr="008208EC">
        <w:rPr>
          <w:noProof/>
        </w:rPr>
        <w:t>analog</w:t>
      </w:r>
      <w:r>
        <w:t xml:space="preserve"> value of the FSR sensor, $U$ is input to the solenoid valve and $</w:t>
      </w:r>
      <w:proofErr w:type="spellStart"/>
      <w:r>
        <w:t>kp</w:t>
      </w:r>
      <w:proofErr w:type="spellEnd"/>
      <w:r>
        <w:t xml:space="preserve">$ is the P-gain. </w:t>
      </w:r>
    </w:p>
    <w:p w14:paraId="54599EEB" w14:textId="171B2B19" w:rsidR="00D76C93" w:rsidRDefault="00D76C93" w:rsidP="00D76C93"/>
    <w:p w14:paraId="08510BA4" w14:textId="7512B357" w:rsidR="00AC6FDD" w:rsidRDefault="00AC6FDD" w:rsidP="00D76C93">
      <w:r>
        <w:t xml:space="preserve">The assistive control mechanism detects gait cycle by sensing the transition from one phase to another on both limbs in DLS. This way we avoid unwanted assistive forces during </w:t>
      </w:r>
      <w:r w:rsidR="008208EC">
        <w:t xml:space="preserve">the </w:t>
      </w:r>
      <w:r w:rsidRPr="008208EC">
        <w:rPr>
          <w:noProof/>
        </w:rPr>
        <w:t>stationary</w:t>
      </w:r>
      <w:r>
        <w:t xml:space="preserve"> state where there is no transition. The assistive force generated by the AWS is directly proportional to the supplied air pressure. The supplied air pressure is controlled using the regulator attached to small air tank used as </w:t>
      </w:r>
      <w:r w:rsidR="008208EC">
        <w:t xml:space="preserve">a </w:t>
      </w:r>
      <w:r w:rsidRPr="008208EC">
        <w:rPr>
          <w:noProof/>
        </w:rPr>
        <w:t>source</w:t>
      </w:r>
      <w:r>
        <w:t xml:space="preserve"> </w:t>
      </w:r>
      <w:r w:rsidR="004F1AC1">
        <w:t xml:space="preserve">of </w:t>
      </w:r>
      <w:r>
        <w:t xml:space="preserve">air pressure.  </w:t>
      </w:r>
    </w:p>
    <w:p w14:paraId="31E41C37" w14:textId="77777777" w:rsidR="00AC6FDD" w:rsidRDefault="00AC6FDD" w:rsidP="00D76C93"/>
    <w:p w14:paraId="47C4F2C5" w14:textId="652B271D" w:rsidR="00F126B3" w:rsidRDefault="00D76C93" w:rsidP="00D76C93">
      <w:pPr>
        <w:rPr>
          <w:strike/>
        </w:rPr>
      </w:pPr>
      <w:r w:rsidRPr="004F1AC1">
        <w:rPr>
          <w:strike/>
        </w:rPr>
        <w:t xml:space="preserve">This switching controller is designed to detect stance phase of the gait cycle and generate assistive force only during walking thereby avoiding unwanted actuation in </w:t>
      </w:r>
      <w:r w:rsidRPr="008208EC">
        <w:rPr>
          <w:strike/>
          <w:noProof/>
        </w:rPr>
        <w:t>stationary</w:t>
      </w:r>
      <w:r w:rsidRPr="004F1AC1">
        <w:rPr>
          <w:strike/>
        </w:rPr>
        <w:t xml:space="preserve"> state. The supplied air pressure is directly proportional to the assistive force </w:t>
      </w:r>
      <w:r w:rsidRPr="008208EC">
        <w:rPr>
          <w:strike/>
          <w:noProof/>
        </w:rPr>
        <w:t>therefore</w:t>
      </w:r>
      <w:r w:rsidRPr="004F1AC1">
        <w:rPr>
          <w:strike/>
        </w:rPr>
        <w:t xml:space="preserve">, air pressure control </w:t>
      </w:r>
      <w:r w:rsidRPr="008208EC">
        <w:rPr>
          <w:strike/>
          <w:noProof/>
        </w:rPr>
        <w:t>is done</w:t>
      </w:r>
      <w:r w:rsidRPr="004F1AC1">
        <w:rPr>
          <w:strike/>
        </w:rPr>
        <w:t xml:space="preserve"> </w:t>
      </w:r>
      <w:r w:rsidRPr="008208EC">
        <w:rPr>
          <w:strike/>
          <w:noProof/>
        </w:rPr>
        <w:t>though</w:t>
      </w:r>
      <w:r w:rsidRPr="004F1AC1">
        <w:rPr>
          <w:strike/>
        </w:rPr>
        <w:t xml:space="preserve"> pressure regulator attached to the compressed air tank.</w:t>
      </w:r>
    </w:p>
    <w:p w14:paraId="47576424" w14:textId="46E050CF" w:rsidR="004F1AC1" w:rsidRPr="004F1AC1" w:rsidRDefault="004F1AC1" w:rsidP="00D76C93">
      <w:r w:rsidRPr="004F1AC1">
        <w:t>Fig. \ref{</w:t>
      </w:r>
      <w:proofErr w:type="spellStart"/>
      <w:proofErr w:type="gramStart"/>
      <w:r w:rsidRPr="004F1AC1">
        <w:t>fig:awsbigfont</w:t>
      </w:r>
      <w:proofErr w:type="spellEnd"/>
      <w:proofErr w:type="gramEnd"/>
      <w:r w:rsidRPr="004F1AC1">
        <w:t xml:space="preserve">} shows the developed prototype of AWS. </w:t>
      </w:r>
      <w:r>
        <w:t>AWS</w:t>
      </w:r>
      <w:r w:rsidRPr="004F1AC1">
        <w:t xml:space="preserve"> consists of waist support </w:t>
      </w:r>
      <w:r w:rsidRPr="004F1AC1">
        <w:lastRenderedPageBreak/>
        <w:t>and knee sup</w:t>
      </w:r>
      <w:r>
        <w:t>p</w:t>
      </w:r>
      <w:r w:rsidRPr="004F1AC1">
        <w:t>ort belt</w:t>
      </w:r>
      <w:r>
        <w:t xml:space="preserve"> for fixing the PGM, PGM along rectus femoris of both </w:t>
      </w:r>
      <w:r w:rsidRPr="008208EC">
        <w:rPr>
          <w:noProof/>
        </w:rPr>
        <w:t>limb</w:t>
      </w:r>
      <w:r w:rsidR="008208EC">
        <w:rPr>
          <w:noProof/>
        </w:rPr>
        <w:t>s</w:t>
      </w:r>
      <w:r>
        <w:t xml:space="preserve">, solenoid valves connected to the PGM for actuation control, drawstring backpack which has controller circuit, portable battery and portable air tank. FSR sensors in the shoes are connected to the controller using wires. The weight of the system is 1 kg which is lighter than most </w:t>
      </w:r>
      <w:r w:rsidR="00332ABD">
        <w:t xml:space="preserve">of the </w:t>
      </w:r>
      <w:r>
        <w:t xml:space="preserve">state of the art wearable and portable walking assistive suits.  \&lt;Please add </w:t>
      </w:r>
      <w:r w:rsidRPr="008208EC">
        <w:rPr>
          <w:noProof/>
        </w:rPr>
        <w:t>table</w:t>
      </w:r>
      <w:r>
        <w:t xml:space="preserve"> with </w:t>
      </w:r>
      <w:r w:rsidRPr="008208EC">
        <w:rPr>
          <w:noProof/>
        </w:rPr>
        <w:t>list</w:t>
      </w:r>
      <w:r>
        <w:t xml:space="preserve"> of items in the AWS and their weights with total weight. Update the weight of the system in </w:t>
      </w:r>
      <w:r w:rsidR="008208EC">
        <w:t xml:space="preserve">a </w:t>
      </w:r>
      <w:r w:rsidRPr="008208EC">
        <w:rPr>
          <w:noProof/>
        </w:rPr>
        <w:t>previous</w:t>
      </w:r>
      <w:r>
        <w:t xml:space="preserve"> statement.\&gt;</w:t>
      </w:r>
    </w:p>
    <w:p w14:paraId="0FBF0549" w14:textId="5754CBDF" w:rsidR="00F126B3" w:rsidRDefault="00F126B3" w:rsidP="00F126B3">
      <w:pPr>
        <w:pStyle w:val="Heading3"/>
      </w:pPr>
      <w:r w:rsidRPr="00F126B3">
        <w:t>AWS Performance Evaluation through Muscle Activation Pattern of Lower Limb Muscles</w:t>
      </w:r>
    </w:p>
    <w:p w14:paraId="6B1E02F3" w14:textId="17250AD0" w:rsidR="00F126B3" w:rsidRDefault="00F126B3" w:rsidP="00F126B3"/>
    <w:p w14:paraId="35F78878" w14:textId="7A09FD12" w:rsidR="003E550A" w:rsidRDefault="003E550A" w:rsidP="00F126B3">
      <w:r>
        <w:t xml:space="preserve">As discussed in section </w:t>
      </w:r>
      <w:r w:rsidRPr="003E550A">
        <w:t>\ref{intro}</w:t>
      </w:r>
      <w:r>
        <w:t>, the AWS was designed to augment walking by overcoming the challenges of UPS to assist variable walking speed, use in outside environment, ability to regulate assistive force generated by PGM. In section \</w:t>
      </w:r>
      <w:proofErr w:type="gramStart"/>
      <w:r>
        <w:t>ref{</w:t>
      </w:r>
      <w:r w:rsidRPr="003E550A">
        <w:t xml:space="preserve"> </w:t>
      </w:r>
      <w:proofErr w:type="spellStart"/>
      <w:r w:rsidRPr="003E550A">
        <w:t>method</w:t>
      </w:r>
      <w:proofErr w:type="gramEnd"/>
      <w:r w:rsidRPr="003E550A">
        <w:t>:awscontrol</w:t>
      </w:r>
      <w:proofErr w:type="spellEnd"/>
      <w:r>
        <w:t>} we discussed design AWS and how we addressed the shortcomings of UPS</w:t>
      </w:r>
      <w:r w:rsidR="000A18BA">
        <w:t xml:space="preserve"> discussed in </w:t>
      </w:r>
      <w:r w:rsidR="000A18BA" w:rsidRPr="000A18BA">
        <w:t>\cite{14}</w:t>
      </w:r>
      <w:r w:rsidR="000A18BA">
        <w:t xml:space="preserve">. </w:t>
      </w:r>
      <w:r w:rsidR="000A18BA" w:rsidRPr="003F11E4">
        <w:rPr>
          <w:noProof/>
        </w:rPr>
        <w:t>To test our assumption that the newly developed AWS can assist walking and change in assistive air pressure reduces muscle activity in lower limb muscle groups</w:t>
      </w:r>
      <w:r w:rsidR="000A18BA">
        <w:t xml:space="preserve"> </w:t>
      </w:r>
      <w:r w:rsidR="003F11E4">
        <w:t xml:space="preserve">the </w:t>
      </w:r>
      <w:r w:rsidR="000A18BA" w:rsidRPr="003F11E4">
        <w:rPr>
          <w:noProof/>
        </w:rPr>
        <w:t>experiment</w:t>
      </w:r>
      <w:r w:rsidR="000A18BA">
        <w:t xml:space="preserve"> was conducted to test performance evaluation of AWS with two levels of assistive air pressure. </w:t>
      </w:r>
    </w:p>
    <w:p w14:paraId="6C3EA16F" w14:textId="77777777" w:rsidR="0093152E" w:rsidRDefault="0093152E" w:rsidP="00F126B3"/>
    <w:p w14:paraId="1C88E157" w14:textId="1D81829D" w:rsidR="003E550A" w:rsidRDefault="000A18BA" w:rsidP="00F126B3">
      <w:r w:rsidRPr="008208EC">
        <w:t xml:space="preserve">Walking involves </w:t>
      </w:r>
      <w:r w:rsidR="003F11E4">
        <w:t xml:space="preserve">a </w:t>
      </w:r>
      <w:r w:rsidRPr="003F11E4">
        <w:rPr>
          <w:noProof/>
        </w:rPr>
        <w:t>combination</w:t>
      </w:r>
      <w:r w:rsidRPr="008208EC">
        <w:t xml:space="preserve"> of muscle activation dynamics of both anterior and posterior lower limb muscles.</w:t>
      </w:r>
      <w:r>
        <w:t xml:space="preserve"> </w:t>
      </w:r>
      <w:r w:rsidRPr="008208EC">
        <w:t xml:space="preserve">These changes are recorded using </w:t>
      </w:r>
      <w:proofErr w:type="spellStart"/>
      <w:r w:rsidRPr="008208EC">
        <w:t>sEMG</w:t>
      </w:r>
      <w:proofErr w:type="spellEnd"/>
      <w:r w:rsidRPr="008208EC">
        <w:t xml:space="preserve"> </w:t>
      </w:r>
      <w:r>
        <w:t xml:space="preserve">signals </w:t>
      </w:r>
      <w:r w:rsidRPr="008208EC">
        <w:t xml:space="preserve">of eight major posterior and anterior muscles which contribute to the gait cycle. We measured TA, SOL, MG, LG, RF, VM, VL and BF, these </w:t>
      </w:r>
      <w:r w:rsidR="003F11E4">
        <w:t xml:space="preserve">muscles </w:t>
      </w:r>
      <w:r w:rsidRPr="008208EC">
        <w:t xml:space="preserve">are </w:t>
      </w:r>
      <w:r w:rsidR="003F11E4">
        <w:t xml:space="preserve">superficially </w:t>
      </w:r>
      <w:r w:rsidRPr="008208EC">
        <w:t xml:space="preserve">accessible </w:t>
      </w:r>
      <w:r w:rsidR="003F11E4">
        <w:t xml:space="preserve">to record </w:t>
      </w:r>
      <w:proofErr w:type="spellStart"/>
      <w:r w:rsidR="003F11E4">
        <w:t>sEMG</w:t>
      </w:r>
      <w:proofErr w:type="spellEnd"/>
      <w:r w:rsidR="003F11E4">
        <w:t xml:space="preserve"> of</w:t>
      </w:r>
      <w:r w:rsidRPr="008208EC">
        <w:t xml:space="preserve"> the lower limb and collectively support gait cycle.</w:t>
      </w:r>
      <w:r>
        <w:t xml:space="preserve"> </w:t>
      </w:r>
      <w:r w:rsidRPr="008208EC">
        <w:t xml:space="preserve">The performance of the AWS is measured based on the statistical difference in the </w:t>
      </w:r>
      <w:proofErr w:type="spellStart"/>
      <w:r w:rsidRPr="008208EC">
        <w:t>sEMG</w:t>
      </w:r>
      <w:proofErr w:type="spellEnd"/>
      <w:r w:rsidRPr="008208EC">
        <w:t xml:space="preserve"> recorded when the subject is not wearing AWS and wearing AWS with two levels of assistive air pressure.</w:t>
      </w:r>
    </w:p>
    <w:p w14:paraId="756CDC78" w14:textId="77777777" w:rsidR="000A18BA" w:rsidRDefault="000A18BA" w:rsidP="00F126B3"/>
    <w:p w14:paraId="1B90C56D" w14:textId="77777777" w:rsidR="008208EC" w:rsidRPr="000A18BA" w:rsidRDefault="008208EC" w:rsidP="00D165C4">
      <w:pPr>
        <w:pStyle w:val="Heading3"/>
        <w:rPr>
          <w:rFonts w:ascii="Calibri" w:eastAsia="游ゴシック Light" w:hAnsi="Calibri" w:cstheme="minorBidi"/>
          <w:strike/>
          <w:color w:val="auto"/>
          <w:sz w:val="22"/>
          <w:szCs w:val="22"/>
        </w:rPr>
      </w:pPr>
      <w:r w:rsidRPr="000A18BA">
        <w:rPr>
          <w:rFonts w:ascii="Calibri" w:eastAsia="游ゴシック Light" w:hAnsi="Calibri" w:cstheme="minorBidi"/>
          <w:strike/>
          <w:color w:val="auto"/>
          <w:sz w:val="22"/>
          <w:szCs w:val="22"/>
        </w:rPr>
        <w:lastRenderedPageBreak/>
        <w:t xml:space="preserve">AWS is designed to reduce muscle efforts during walking by using PGM to provide </w:t>
      </w:r>
      <w:r w:rsidRPr="0093152E">
        <w:rPr>
          <w:rFonts w:ascii="Calibri" w:eastAsia="游ゴシック Light" w:hAnsi="Calibri" w:cstheme="minorBidi"/>
          <w:strike/>
          <w:noProof/>
          <w:color w:val="auto"/>
          <w:sz w:val="22"/>
          <w:szCs w:val="22"/>
        </w:rPr>
        <w:t>assistive</w:t>
      </w:r>
      <w:r w:rsidRPr="000A18BA">
        <w:rPr>
          <w:rFonts w:ascii="Calibri" w:eastAsia="游ゴシック Light" w:hAnsi="Calibri" w:cstheme="minorBidi"/>
          <w:strike/>
          <w:color w:val="auto"/>
          <w:sz w:val="22"/>
          <w:szCs w:val="22"/>
        </w:rPr>
        <w:t xml:space="preserve"> force. Required assistive force can be increased or decrease by regulating supplied air pressure. In our experiment performance of AWS was evaluated for </w:t>
      </w:r>
      <w:r w:rsidRPr="0093152E">
        <w:rPr>
          <w:rFonts w:ascii="Calibri" w:eastAsia="游ゴシック Light" w:hAnsi="Calibri" w:cstheme="minorBidi"/>
          <w:strike/>
          <w:noProof/>
          <w:color w:val="auto"/>
          <w:sz w:val="22"/>
          <w:szCs w:val="22"/>
        </w:rPr>
        <w:t>different</w:t>
      </w:r>
      <w:r w:rsidRPr="000A18BA">
        <w:rPr>
          <w:rFonts w:ascii="Calibri" w:eastAsia="游ゴシック Light" w:hAnsi="Calibri" w:cstheme="minorBidi"/>
          <w:strike/>
          <w:color w:val="auto"/>
          <w:sz w:val="22"/>
          <w:szCs w:val="22"/>
        </w:rPr>
        <w:t xml:space="preserve"> assistive force. Walking involves </w:t>
      </w:r>
      <w:r w:rsidRPr="0093152E">
        <w:rPr>
          <w:rFonts w:ascii="Calibri" w:eastAsia="游ゴシック Light" w:hAnsi="Calibri" w:cstheme="minorBidi"/>
          <w:strike/>
          <w:noProof/>
          <w:color w:val="auto"/>
          <w:sz w:val="22"/>
          <w:szCs w:val="22"/>
        </w:rPr>
        <w:t>combination</w:t>
      </w:r>
      <w:r w:rsidRPr="000A18BA">
        <w:rPr>
          <w:rFonts w:ascii="Calibri" w:eastAsia="游ゴシック Light" w:hAnsi="Calibri" w:cstheme="minorBidi"/>
          <w:strike/>
          <w:color w:val="auto"/>
          <w:sz w:val="22"/>
          <w:szCs w:val="22"/>
        </w:rPr>
        <w:t xml:space="preserve"> of muscle activation dynamics of both anterior and posterior lower limb muscles. These changes are recorded using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signals of eight major posterior and anterior muscles which contribute to the gait cycle. We measured TA, SOL, MG, LG, RF, VM, VL and BF, these are the most accessible and prominent muscles of the lower limb and collectively support gait cycle. The performance of the AWS is measured based on the statistical difference in the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recorded between when the subject is not wearing AWS and wearing AWS with two levels of assistive air pressure.</w:t>
      </w:r>
    </w:p>
    <w:p w14:paraId="463B6EFF" w14:textId="77777777" w:rsidR="008208EC" w:rsidRDefault="008208EC" w:rsidP="00D165C4">
      <w:pPr>
        <w:pStyle w:val="Heading3"/>
      </w:pPr>
    </w:p>
    <w:p w14:paraId="6456E842" w14:textId="1BF2A1F2" w:rsidR="00D165C4" w:rsidRDefault="00D165C4" w:rsidP="00D165C4">
      <w:pPr>
        <w:pStyle w:val="Heading3"/>
      </w:pPr>
      <w:r w:rsidRPr="006A6F68">
        <w:rPr>
          <w:highlight w:val="red"/>
        </w:rPr>
        <w:t>Experiment Protocol</w:t>
      </w:r>
      <w:bookmarkStart w:id="0" w:name="_GoBack"/>
      <w:bookmarkEnd w:id="0"/>
    </w:p>
    <w:p w14:paraId="70B4655D" w14:textId="77777777" w:rsidR="001809E9" w:rsidRDefault="001809E9" w:rsidP="001809E9">
      <w:pPr>
        <w:widowControl/>
        <w:jc w:val="left"/>
      </w:pPr>
      <w:r>
        <w:t xml:space="preserve">For effective evaluation of the assisted </w:t>
      </w:r>
      <w:r w:rsidRPr="0093152E">
        <w:rPr>
          <w:noProof/>
        </w:rPr>
        <w:t>gait</w:t>
      </w:r>
      <w:r>
        <w:t xml:space="preserve"> we need to measure minimum </w:t>
      </w:r>
      <w:r w:rsidRPr="0093152E">
        <w:rPr>
          <w:noProof/>
        </w:rPr>
        <w:t>3</w:t>
      </w:r>
      <w:r>
        <w:t xml:space="preserve"> full gait cycles \</w:t>
      </w:r>
      <w:proofErr w:type="gramStart"/>
      <w:r>
        <w:t>cite{</w:t>
      </w:r>
      <w:proofErr w:type="gramEnd"/>
      <w:r>
        <w:t xml:space="preserve">17}. In our </w:t>
      </w:r>
      <w:r w:rsidRPr="0093152E">
        <w:rPr>
          <w:noProof/>
        </w:rPr>
        <w:t>experiment</w:t>
      </w:r>
      <w:r>
        <w:t xml:space="preserve"> we recorded </w:t>
      </w:r>
      <w:proofErr w:type="spellStart"/>
      <w:r>
        <w:t>sEMG</w:t>
      </w:r>
      <w:proofErr w:type="spellEnd"/>
      <w:r>
        <w:t xml:space="preserve"> for </w:t>
      </w:r>
      <w:r w:rsidRPr="0093152E">
        <w:rPr>
          <w:noProof/>
        </w:rPr>
        <w:t>10</w:t>
      </w:r>
      <w:r>
        <w:t xml:space="preserve"> full gait cycles. It was done by asking subjects to walk 15 m straight by maintaining the walking speed during all experiments. For recording </w:t>
      </w:r>
      <w:proofErr w:type="spellStart"/>
      <w:r>
        <w:t>sEMG</w:t>
      </w:r>
      <w:proofErr w:type="spellEnd"/>
      <w:r>
        <w:t xml:space="preserve"> and FSR sensor data we prepared a backpack as shown in Fig. \ref{</w:t>
      </w:r>
      <w:proofErr w:type="spellStart"/>
      <w:proofErr w:type="gramStart"/>
      <w:r>
        <w:t>fig:experimentsetup</w:t>
      </w:r>
      <w:proofErr w:type="spellEnd"/>
      <w:proofErr w:type="gramEnd"/>
      <w:r>
        <w:t xml:space="preserve">} which includes, AWS controller circuit, P-EMG devices for recording </w:t>
      </w:r>
      <w:proofErr w:type="spellStart"/>
      <w:r>
        <w:t>sEMG</w:t>
      </w:r>
      <w:proofErr w:type="spellEnd"/>
      <w:r>
        <w:t>, laptop (this laptop was remote operated to log EMG data), portable battery (required for AWS controller and P-EMG device). The total weight of the backpacks is 6 kg.</w:t>
      </w:r>
    </w:p>
    <w:p w14:paraId="53A1A45C" w14:textId="77777777" w:rsidR="001809E9" w:rsidRDefault="001809E9" w:rsidP="001809E9">
      <w:pPr>
        <w:widowControl/>
        <w:jc w:val="left"/>
      </w:pPr>
    </w:p>
    <w:p w14:paraId="7B2B35C2" w14:textId="77777777" w:rsidR="001809E9" w:rsidRDefault="001809E9" w:rsidP="001809E9">
      <w:pPr>
        <w:widowControl/>
        <w:jc w:val="left"/>
      </w:pPr>
      <w:r>
        <w:t xml:space="preserve">Total 3 experiment was performed, first experiment conducted to record </w:t>
      </w:r>
      <w:proofErr w:type="spellStart"/>
      <w:r>
        <w:t>sEMG</w:t>
      </w:r>
      <w:proofErr w:type="spellEnd"/>
      <w:r>
        <w:t xml:space="preserve"> data for normal gait cycle. Second experiment was conducted by wearing AWS which includes waist support belt, knee support, PGM, solenoid valves, shoe with FSR sensor, air tank with pressure regulator and backpack as described above. In this experiment gait performance was measured without air supply, it was done because the PGM has its own elasticity which provides minimum assistive force. In the third experiment we measured gait performance by supplying 60 kPa air pressure and fourth experiment was conducted to measure gait performance when supplied air pressure is 100 kPa. Three iterations of each experiment were conducted to perform statistical analysis of the </w:t>
      </w:r>
      <w:proofErr w:type="spellStart"/>
      <w:r>
        <w:t>sEMG</w:t>
      </w:r>
      <w:proofErr w:type="spellEnd"/>
      <w:r>
        <w:t xml:space="preserve"> evaluation using two sample t-test method.  </w:t>
      </w:r>
    </w:p>
    <w:p w14:paraId="43BA5999" w14:textId="77777777" w:rsidR="001809E9" w:rsidRDefault="001809E9" w:rsidP="001809E9">
      <w:pPr>
        <w:widowControl/>
        <w:jc w:val="left"/>
      </w:pPr>
    </w:p>
    <w:p w14:paraId="1A91F069" w14:textId="77777777" w:rsidR="0076658C" w:rsidRDefault="001809E9" w:rsidP="0076658C">
      <w:pPr>
        <w:widowControl/>
        <w:jc w:val="left"/>
      </w:pPr>
      <w:r>
        <w:t>Seven subjects participated in the experiment. Information was shared with all the subjects prior to the experiment. During the experiment subjects could relax or take break to avoid muscle fatigue because of carrying heavy backpack during experiments.</w:t>
      </w:r>
    </w:p>
    <w:p w14:paraId="1B84B6FE" w14:textId="77777777" w:rsidR="0076658C" w:rsidRDefault="00737124" w:rsidP="0076658C">
      <w:pPr>
        <w:pStyle w:val="Heading3"/>
      </w:pPr>
      <w:r>
        <w:t>Results</w:t>
      </w:r>
    </w:p>
    <w:p w14:paraId="3EBBA2A7" w14:textId="77777777" w:rsidR="0076658C" w:rsidRDefault="008E0133" w:rsidP="0076658C">
      <w:pPr>
        <w:widowControl/>
        <w:jc w:val="left"/>
      </w:pPr>
      <w:r>
        <w:t>Three</w:t>
      </w:r>
      <w:r w:rsidR="001809E9" w:rsidRPr="001809E9">
        <w:t xml:space="preserve"> experiments were conducted with five subjects to record </w:t>
      </w:r>
      <w:proofErr w:type="spellStart"/>
      <w:r w:rsidR="001809E9" w:rsidRPr="001809E9">
        <w:t>sEMG</w:t>
      </w:r>
      <w:proofErr w:type="spellEnd"/>
      <w:r w:rsidR="001809E9" w:rsidRPr="001809E9">
        <w:t xml:space="preserve"> of eight major muscles in the right lower limb of all subjects. The recorded </w:t>
      </w:r>
      <w:proofErr w:type="spellStart"/>
      <w:r w:rsidR="001809E9" w:rsidRPr="001809E9">
        <w:t>sEMG</w:t>
      </w:r>
      <w:proofErr w:type="spellEnd"/>
      <w:r w:rsidR="001809E9" w:rsidRPr="001809E9">
        <w:t xml:space="preserve"> was rectified with </w:t>
      </w:r>
      <w:proofErr w:type="spellStart"/>
      <w:r w:rsidR="001809E9" w:rsidRPr="001809E9">
        <w:t>iEMG</w:t>
      </w:r>
      <w:proofErr w:type="spellEnd"/>
      <w:r w:rsidR="001809E9" w:rsidRPr="001809E9">
        <w:t>, 2nd order low pass filter with cut off frequency of 100 Hz, 2nd order high pass filter with cut off frequency of 40 Hz using P-EMG plus tool for P-EMG device. Fig. \ref{</w:t>
      </w:r>
      <w:proofErr w:type="spellStart"/>
      <w:proofErr w:type="gramStart"/>
      <w:r w:rsidR="001809E9" w:rsidRPr="001809E9">
        <w:t>fig:emgenvelope</w:t>
      </w:r>
      <w:proofErr w:type="spellEnd"/>
      <w:proofErr w:type="gramEnd"/>
      <w:r w:rsidR="001809E9" w:rsidRPr="001809E9">
        <w:t>} and \ref{</w:t>
      </w:r>
      <w:proofErr w:type="spellStart"/>
      <w:r w:rsidR="001809E9" w:rsidRPr="001809E9">
        <w:t>fig:aggregatedbargraph</w:t>
      </w:r>
      <w:proofErr w:type="spellEnd"/>
      <w:r w:rsidR="001809E9" w:rsidRPr="001809E9">
        <w:t xml:space="preserve">} shows comparison of muscle activation for all three experiments, the graphs also show stance phase detection for both legs based on the recorded foot sensor </w:t>
      </w:r>
      <w:r w:rsidR="001809E9" w:rsidRPr="001809E9">
        <w:lastRenderedPageBreak/>
        <w:t xml:space="preserve">data, it was also used for segmenting gait cycles and calculating average gait signal for each experiment.  The portion of the graph highlighted in the green is stance phase detection on the left leg which provides assistive force on right leg as it </w:t>
      </w:r>
      <w:proofErr w:type="gramStart"/>
      <w:r w:rsidR="001809E9" w:rsidRPr="001809E9">
        <w:t>transitions  from</w:t>
      </w:r>
      <w:proofErr w:type="gramEnd"/>
      <w:r w:rsidR="001809E9" w:rsidRPr="001809E9">
        <w:t xml:space="preserve"> stance phase to swing phase. The portion of the graph highlighter in the blue shows the gait phase during which effect of assistive force is observed. This graph visualizes the difference in the </w:t>
      </w:r>
      <w:proofErr w:type="spellStart"/>
      <w:r w:rsidR="001809E9" w:rsidRPr="001809E9">
        <w:t>sEMG</w:t>
      </w:r>
      <w:proofErr w:type="spellEnd"/>
      <w:r w:rsidR="001809E9" w:rsidRPr="001809E9">
        <w:t xml:space="preserve"> signal envelope for normal gait when AWS is not worn and when it is worn with two levels of assistive air pressure is used i.e. 60 kPa and 100 kPa. Significance </w:t>
      </w:r>
      <w:proofErr w:type="gramStart"/>
      <w:r w:rsidR="001809E9" w:rsidRPr="001809E9">
        <w:t>of  changes</w:t>
      </w:r>
      <w:proofErr w:type="gramEnd"/>
      <w:r w:rsidR="001809E9" w:rsidRPr="001809E9">
        <w:t xml:space="preserve"> in </w:t>
      </w:r>
      <w:proofErr w:type="spellStart"/>
      <w:r w:rsidR="001809E9" w:rsidRPr="001809E9">
        <w:t>sEMG</w:t>
      </w:r>
      <w:proofErr w:type="spellEnd"/>
      <w:r w:rsidR="001809E9" w:rsidRPr="001809E9">
        <w:t xml:space="preserve"> were quantified by running two sample t-test to calculate statistical difference and p-value for significance of the difference in the normal and assisted gait signal for all muscles for all subjects. Fig. \ref{</w:t>
      </w:r>
      <w:proofErr w:type="spellStart"/>
      <w:proofErr w:type="gramStart"/>
      <w:r w:rsidR="001809E9" w:rsidRPr="001809E9">
        <w:t>fig:aggregatedbargraph</w:t>
      </w:r>
      <w:proofErr w:type="spellEnd"/>
      <w:proofErr w:type="gramEnd"/>
      <w:r w:rsidR="001809E9" w:rsidRPr="001809E9">
        <w:t xml:space="preserve">} shows averaged \%MVC data for  </w:t>
      </w:r>
      <w:proofErr w:type="spellStart"/>
      <w:r w:rsidR="001809E9" w:rsidRPr="001809E9">
        <w:t>for</w:t>
      </w:r>
      <w:proofErr w:type="spellEnd"/>
      <w:r w:rsidR="001809E9" w:rsidRPr="001809E9">
        <w:t xml:space="preserve"> the three experiments and their significance individual muscle. Table 1 shows result of the </w:t>
      </w:r>
      <w:proofErr w:type="gramStart"/>
      <w:r w:rsidR="001809E9" w:rsidRPr="001809E9">
        <w:t>two sample</w:t>
      </w:r>
      <w:proofErr w:type="gramEnd"/>
      <w:r w:rsidR="001809E9" w:rsidRPr="001809E9">
        <w:t xml:space="preserve"> t-test showing significance of the reduction in the muscle activity.</w:t>
      </w:r>
    </w:p>
    <w:p w14:paraId="736E2BFA" w14:textId="3F5BBA35" w:rsidR="001809E9" w:rsidRDefault="001809E9" w:rsidP="0076658C">
      <w:pPr>
        <w:widowControl/>
        <w:jc w:val="left"/>
      </w:pPr>
      <w:r w:rsidRPr="001809E9">
        <w:t xml:space="preserve">For TA, observation of average </w:t>
      </w:r>
      <w:proofErr w:type="spellStart"/>
      <w:r w:rsidRPr="001809E9">
        <w:t>sEMG</w:t>
      </w:r>
      <w:proofErr w:type="spellEnd"/>
      <w:r w:rsidRPr="001809E9">
        <w:t xml:space="preserve"> enveloped shows reduction in peak value and </w:t>
      </w:r>
      <w:proofErr w:type="spellStart"/>
      <w:r w:rsidRPr="001809E9">
        <w:t>sEMG</w:t>
      </w:r>
      <w:proofErr w:type="spellEnd"/>
      <w:r w:rsidRPr="001809E9">
        <w:t xml:space="preserve"> envelop for 3 subjects and the \%MVC comparison shows significant difference in normal and assisted gait ($p-value &lt; 0.05$ and $p-value &lt; 0.01$) except for subject 1 who shows no change at all. For SOL two subject showed significant change in \%MVC ($p-value &lt; 0.01$). For MG no change is observed from the </w:t>
      </w:r>
      <w:proofErr w:type="spellStart"/>
      <w:r w:rsidRPr="001809E9">
        <w:t>sEMG</w:t>
      </w:r>
      <w:proofErr w:type="spellEnd"/>
      <w:r w:rsidRPr="001809E9">
        <w:t xml:space="preserve"> signal envelope and \%MVC data shows two </w:t>
      </w:r>
      <w:proofErr w:type="gramStart"/>
      <w:r w:rsidRPr="001809E9">
        <w:t>subject</w:t>
      </w:r>
      <w:proofErr w:type="gramEnd"/>
      <w:r w:rsidRPr="001809E9">
        <w:t xml:space="preserve"> have significant change ($p-value &lt; 0.05$). For LG 3 subjects showed significant difference ($p-value &lt; 0.05$ and $p-value &lt; &lt;0.01$) whereas two subject show reduced \%MVC but non-significant. RF shows significant change for all subjects ($p-value &lt; 0.05$ and $p-value &lt; 0.01$), observation of </w:t>
      </w:r>
      <w:proofErr w:type="spellStart"/>
      <w:r w:rsidRPr="001809E9">
        <w:t>sEMG</w:t>
      </w:r>
      <w:proofErr w:type="spellEnd"/>
      <w:r w:rsidRPr="001809E9">
        <w:t xml:space="preserve"> shows reduction in signal envelope and peak value for assisted gait. For VM and VL \%MVC shows significant difference between normal and assisted gait ($p-value &lt; 0.05$ and $p-value &lt; 0.01$) whereas subject 3 showed no change in \%MVC of both muscles. For BF subject 1 and 3 shows increased in the </w:t>
      </w:r>
      <w:proofErr w:type="spellStart"/>
      <w:r w:rsidRPr="001809E9">
        <w:t>sEMG</w:t>
      </w:r>
      <w:proofErr w:type="spellEnd"/>
      <w:r w:rsidRPr="001809E9">
        <w:t xml:space="preserve"> signal peak during terminal swing phase and \%MVC shows significant reduction for assisted gait with 60 kPa assistive pressure ($p-value &lt; 0.05$).</w:t>
      </w:r>
    </w:p>
    <w:p w14:paraId="5384F9F4" w14:textId="19ABEB4A" w:rsidR="00C23078" w:rsidRDefault="00C23078" w:rsidP="001809E9">
      <w:pPr>
        <w:pStyle w:val="Heading3"/>
      </w:pPr>
      <w:r>
        <w:lastRenderedPageBreak/>
        <w:t>Discussion</w:t>
      </w:r>
    </w:p>
    <w:p w14:paraId="450AC0BE" w14:textId="77777777" w:rsidR="001809E9" w:rsidRPr="001809E9" w:rsidRDefault="001809E9" w:rsidP="001809E9">
      <w:pPr>
        <w:pStyle w:val="Heading3"/>
        <w:rPr>
          <w:rFonts w:ascii="Calibri" w:eastAsia="游ゴシック Light" w:hAnsi="Calibri" w:cstheme="minorBidi"/>
          <w:color w:val="auto"/>
          <w:sz w:val="22"/>
          <w:szCs w:val="22"/>
        </w:rPr>
      </w:pPr>
      <w:r w:rsidRPr="001809E9">
        <w:rPr>
          <w:rFonts w:ascii="Calibri" w:eastAsia="游ゴシック Light" w:hAnsi="Calibri" w:cstheme="minorBidi"/>
          <w:color w:val="auto"/>
          <w:sz w:val="22"/>
          <w:szCs w:val="22"/>
        </w:rPr>
        <w:t xml:space="preserve">In this paper we discussed development of soft wearable Augmented Walking Suit designed to reduce muscle effort during walking. This suit uses only one PGM for each lower limb for augmenting walking gait. Control of the assistive force is performed based on pressure sensor installed in the shoe. This sensor detects stance phase from heel touch to flat foot, this detecting mechanism helps trigger air valves to generate assistive force for the contralateral limb in swing phase. By placing sensors in both shoes gait phase of the individual limb and contralateral limb can be identified. Performance evaluation of AWS was done based on the statistical difference in the average \%MVC of </w:t>
      </w:r>
      <w:proofErr w:type="spellStart"/>
      <w:r w:rsidRPr="001809E9">
        <w:rPr>
          <w:rFonts w:ascii="Calibri" w:eastAsia="游ゴシック Light" w:hAnsi="Calibri" w:cstheme="minorBidi"/>
          <w:color w:val="auto"/>
          <w:sz w:val="22"/>
          <w:szCs w:val="22"/>
        </w:rPr>
        <w:t>sEMG</w:t>
      </w:r>
      <w:proofErr w:type="spellEnd"/>
      <w:r w:rsidRPr="001809E9">
        <w:rPr>
          <w:rFonts w:ascii="Calibri" w:eastAsia="游ゴシック Light" w:hAnsi="Calibri" w:cstheme="minorBidi"/>
          <w:color w:val="auto"/>
          <w:sz w:val="22"/>
          <w:szCs w:val="22"/>
        </w:rPr>
        <w:t xml:space="preserve"> signal between normal and assisted gait measured for 7 subjects. From the results we can find that use of AWS has reduced muscle activation pattern during experiment especially in the swing phase as designed. </w:t>
      </w:r>
    </w:p>
    <w:p w14:paraId="48911988" w14:textId="77777777" w:rsidR="001809E9" w:rsidRPr="001809E9" w:rsidRDefault="001809E9" w:rsidP="001809E9">
      <w:pPr>
        <w:pStyle w:val="Heading3"/>
        <w:rPr>
          <w:rFonts w:ascii="Calibri" w:eastAsia="游ゴシック Light" w:hAnsi="Calibri" w:cstheme="minorBidi"/>
          <w:color w:val="auto"/>
          <w:sz w:val="22"/>
          <w:szCs w:val="22"/>
        </w:rPr>
      </w:pPr>
    </w:p>
    <w:p w14:paraId="256E23F7" w14:textId="77777777" w:rsidR="001809E9" w:rsidRDefault="001809E9" w:rsidP="001809E9">
      <w:pPr>
        <w:pStyle w:val="Heading3"/>
        <w:rPr>
          <w:rFonts w:ascii="Calibri" w:eastAsia="游ゴシック Light" w:hAnsi="Calibri" w:cstheme="minorBidi"/>
          <w:color w:val="auto"/>
          <w:sz w:val="22"/>
          <w:szCs w:val="22"/>
        </w:rPr>
      </w:pPr>
      <w:r w:rsidRPr="001809E9">
        <w:rPr>
          <w:rFonts w:ascii="Calibri" w:eastAsia="游ゴシック Light" w:hAnsi="Calibri" w:cstheme="minorBidi"/>
          <w:color w:val="auto"/>
          <w:sz w:val="22"/>
          <w:szCs w:val="22"/>
        </w:rPr>
        <w:t>During swing phase of the gait cycle RF, VM, VL, BF, TA and LG all these muscles show showed significant difference in the \%MVC for most of the subjects. Soleus showed increased in the \%MVC for subjects in case of assisted gait using AWS with no air supply, soleus muscle is active during pre-swing (toe off) phase of the gait cycle. We believe the reason for this is the placement of PGM which creates flexion torque at knee during terminal stance where soleus is responsible for toe off and knee extension during initial swing phase.</w:t>
      </w:r>
    </w:p>
    <w:p w14:paraId="3201366D" w14:textId="77777777" w:rsidR="001809E9" w:rsidRDefault="001809E9" w:rsidP="001809E9">
      <w:pPr>
        <w:pStyle w:val="Heading3"/>
      </w:pPr>
    </w:p>
    <w:p w14:paraId="0896D8C1" w14:textId="0D668B78" w:rsidR="00C23078" w:rsidRDefault="00C23078" w:rsidP="001809E9">
      <w:pPr>
        <w:pStyle w:val="Heading3"/>
      </w:pPr>
      <w:r>
        <w:t>Conclusion</w:t>
      </w:r>
    </w:p>
    <w:p w14:paraId="29E8B4CF" w14:textId="2B355188" w:rsidR="00C23078" w:rsidRPr="00C23078" w:rsidRDefault="001809E9" w:rsidP="001809E9">
      <w:r w:rsidRPr="001809E9">
        <w:t>In this paper we developed Augmented Walking Suit and PGM actuation control based on stance phase detection system. Results of performance evaluation experiment showed statistical significant reduction in muscle activation of lower limb muscle. The current mechanism provides assistive force for 10\% to 15\% of the gait cycle during swing phase. The current configuration is lightweight, portable and easy to use. In future work, we plan to devise full gait detection system for detail control over muscle activation, this will allow us to add more PGM in the suit for detailed control over gait cycle and improve augmentation factor of AWS while keeping it lightweight and portable.</w:t>
      </w:r>
    </w:p>
    <w:sectPr w:rsidR="00C23078" w:rsidRPr="00C23078"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60CD3" w14:textId="77777777" w:rsidR="00A14C4A" w:rsidRDefault="00A14C4A" w:rsidP="00225398">
      <w:pPr>
        <w:spacing w:after="0" w:line="240" w:lineRule="auto"/>
      </w:pPr>
      <w:r>
        <w:separator/>
      </w:r>
    </w:p>
  </w:endnote>
  <w:endnote w:type="continuationSeparator" w:id="0">
    <w:p w14:paraId="604272E1" w14:textId="77777777" w:rsidR="00A14C4A" w:rsidRDefault="00A14C4A"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1407A" w14:textId="77777777" w:rsidR="00A14C4A" w:rsidRDefault="00A14C4A" w:rsidP="00225398">
      <w:pPr>
        <w:spacing w:after="0" w:line="240" w:lineRule="auto"/>
      </w:pPr>
      <w:r>
        <w:separator/>
      </w:r>
    </w:p>
  </w:footnote>
  <w:footnote w:type="continuationSeparator" w:id="0">
    <w:p w14:paraId="1CDE76E9" w14:textId="77777777" w:rsidR="00A14C4A" w:rsidRDefault="00A14C4A"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mwqAUAvrRRxCwAAAA="/>
  </w:docVars>
  <w:rsids>
    <w:rsidRoot w:val="00C82DEC"/>
    <w:rsid w:val="000013A2"/>
    <w:rsid w:val="00031D81"/>
    <w:rsid w:val="000846CA"/>
    <w:rsid w:val="000A18BA"/>
    <w:rsid w:val="000A442A"/>
    <w:rsid w:val="000C15E8"/>
    <w:rsid w:val="000C6517"/>
    <w:rsid w:val="00172BEE"/>
    <w:rsid w:val="001809E9"/>
    <w:rsid w:val="001A6E69"/>
    <w:rsid w:val="001B40EE"/>
    <w:rsid w:val="001F1C8D"/>
    <w:rsid w:val="001F2879"/>
    <w:rsid w:val="001F72D2"/>
    <w:rsid w:val="00203AB9"/>
    <w:rsid w:val="00206A84"/>
    <w:rsid w:val="002076E8"/>
    <w:rsid w:val="00225398"/>
    <w:rsid w:val="0022545E"/>
    <w:rsid w:val="00240291"/>
    <w:rsid w:val="00251E48"/>
    <w:rsid w:val="00263D9A"/>
    <w:rsid w:val="00276ABF"/>
    <w:rsid w:val="002C7E80"/>
    <w:rsid w:val="002D6C19"/>
    <w:rsid w:val="00332ABD"/>
    <w:rsid w:val="003573C3"/>
    <w:rsid w:val="003949B5"/>
    <w:rsid w:val="003C6F06"/>
    <w:rsid w:val="003C7A3B"/>
    <w:rsid w:val="003E550A"/>
    <w:rsid w:val="003E5773"/>
    <w:rsid w:val="003F11E4"/>
    <w:rsid w:val="00404E6F"/>
    <w:rsid w:val="00421D5A"/>
    <w:rsid w:val="00423B8B"/>
    <w:rsid w:val="00466CB2"/>
    <w:rsid w:val="0048409A"/>
    <w:rsid w:val="00484D05"/>
    <w:rsid w:val="00496049"/>
    <w:rsid w:val="004D5FD4"/>
    <w:rsid w:val="004F1AC1"/>
    <w:rsid w:val="004F1F40"/>
    <w:rsid w:val="00500275"/>
    <w:rsid w:val="00505A4D"/>
    <w:rsid w:val="00506577"/>
    <w:rsid w:val="00521718"/>
    <w:rsid w:val="005310E6"/>
    <w:rsid w:val="00533D35"/>
    <w:rsid w:val="00535483"/>
    <w:rsid w:val="00544D0D"/>
    <w:rsid w:val="00554BE6"/>
    <w:rsid w:val="005C588B"/>
    <w:rsid w:val="005D4F3A"/>
    <w:rsid w:val="005D5687"/>
    <w:rsid w:val="005F5BA5"/>
    <w:rsid w:val="0060361D"/>
    <w:rsid w:val="0061719C"/>
    <w:rsid w:val="00634C35"/>
    <w:rsid w:val="0064192C"/>
    <w:rsid w:val="00655340"/>
    <w:rsid w:val="00660799"/>
    <w:rsid w:val="006673A9"/>
    <w:rsid w:val="006A6F68"/>
    <w:rsid w:val="006B1C77"/>
    <w:rsid w:val="006C0B34"/>
    <w:rsid w:val="006E308F"/>
    <w:rsid w:val="006F3CF3"/>
    <w:rsid w:val="007161FB"/>
    <w:rsid w:val="00737124"/>
    <w:rsid w:val="007501B8"/>
    <w:rsid w:val="00756AD7"/>
    <w:rsid w:val="0076658C"/>
    <w:rsid w:val="00772FEB"/>
    <w:rsid w:val="007841FE"/>
    <w:rsid w:val="007A6DCB"/>
    <w:rsid w:val="007A75A6"/>
    <w:rsid w:val="007E53E6"/>
    <w:rsid w:val="007E6AC5"/>
    <w:rsid w:val="00804C36"/>
    <w:rsid w:val="008208EC"/>
    <w:rsid w:val="00824400"/>
    <w:rsid w:val="008A4745"/>
    <w:rsid w:val="008D1A4F"/>
    <w:rsid w:val="008D764E"/>
    <w:rsid w:val="008E0133"/>
    <w:rsid w:val="00910E35"/>
    <w:rsid w:val="0092500A"/>
    <w:rsid w:val="0093152E"/>
    <w:rsid w:val="00931608"/>
    <w:rsid w:val="00942DA5"/>
    <w:rsid w:val="009669EE"/>
    <w:rsid w:val="009B330B"/>
    <w:rsid w:val="009C2A9C"/>
    <w:rsid w:val="009D6CF0"/>
    <w:rsid w:val="00A14C4A"/>
    <w:rsid w:val="00A35EBC"/>
    <w:rsid w:val="00A72655"/>
    <w:rsid w:val="00A874F6"/>
    <w:rsid w:val="00AB6249"/>
    <w:rsid w:val="00AC1EAB"/>
    <w:rsid w:val="00AC432A"/>
    <w:rsid w:val="00AC6FDD"/>
    <w:rsid w:val="00AD5874"/>
    <w:rsid w:val="00AE686A"/>
    <w:rsid w:val="00AF130C"/>
    <w:rsid w:val="00B173EB"/>
    <w:rsid w:val="00B36932"/>
    <w:rsid w:val="00B509AB"/>
    <w:rsid w:val="00B5304F"/>
    <w:rsid w:val="00B915B0"/>
    <w:rsid w:val="00B97D33"/>
    <w:rsid w:val="00BA4045"/>
    <w:rsid w:val="00BA65C6"/>
    <w:rsid w:val="00BF717C"/>
    <w:rsid w:val="00C04B63"/>
    <w:rsid w:val="00C20ADE"/>
    <w:rsid w:val="00C23078"/>
    <w:rsid w:val="00C300C0"/>
    <w:rsid w:val="00C36843"/>
    <w:rsid w:val="00C56CEA"/>
    <w:rsid w:val="00C82DEC"/>
    <w:rsid w:val="00C82E7E"/>
    <w:rsid w:val="00C8330F"/>
    <w:rsid w:val="00CA0A6B"/>
    <w:rsid w:val="00CB71F8"/>
    <w:rsid w:val="00CC4CCC"/>
    <w:rsid w:val="00CD4BBD"/>
    <w:rsid w:val="00CE0BDF"/>
    <w:rsid w:val="00CF0F1F"/>
    <w:rsid w:val="00D052E1"/>
    <w:rsid w:val="00D165C4"/>
    <w:rsid w:val="00D45E12"/>
    <w:rsid w:val="00D76C93"/>
    <w:rsid w:val="00D93500"/>
    <w:rsid w:val="00DA72C5"/>
    <w:rsid w:val="00DD62B2"/>
    <w:rsid w:val="00E0500C"/>
    <w:rsid w:val="00E239E7"/>
    <w:rsid w:val="00E462B3"/>
    <w:rsid w:val="00E64A4C"/>
    <w:rsid w:val="00F07908"/>
    <w:rsid w:val="00F126B3"/>
    <w:rsid w:val="00F200AD"/>
    <w:rsid w:val="00F2618E"/>
    <w:rsid w:val="00F357B3"/>
    <w:rsid w:val="00F41038"/>
    <w:rsid w:val="00F449A3"/>
    <w:rsid w:val="00F57A66"/>
    <w:rsid w:val="00F6022B"/>
    <w:rsid w:val="00F670F6"/>
    <w:rsid w:val="00F757E3"/>
    <w:rsid w:val="00FF34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6A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6ABF"/>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824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252951">
      <w:bodyDiv w:val="1"/>
      <w:marLeft w:val="0"/>
      <w:marRight w:val="0"/>
      <w:marTop w:val="0"/>
      <w:marBottom w:val="0"/>
      <w:divBdr>
        <w:top w:val="none" w:sz="0" w:space="0" w:color="auto"/>
        <w:left w:val="none" w:sz="0" w:space="0" w:color="auto"/>
        <w:bottom w:val="none" w:sz="0" w:space="0" w:color="auto"/>
        <w:right w:val="none" w:sz="0" w:space="0" w:color="auto"/>
      </w:divBdr>
    </w:div>
    <w:div w:id="667028160">
      <w:bodyDiv w:val="1"/>
      <w:marLeft w:val="0"/>
      <w:marRight w:val="0"/>
      <w:marTop w:val="0"/>
      <w:marBottom w:val="0"/>
      <w:divBdr>
        <w:top w:val="none" w:sz="0" w:space="0" w:color="auto"/>
        <w:left w:val="none" w:sz="0" w:space="0" w:color="auto"/>
        <w:bottom w:val="none" w:sz="0" w:space="0" w:color="auto"/>
        <w:right w:val="none" w:sz="0" w:space="0" w:color="auto"/>
      </w:divBdr>
    </w:div>
    <w:div w:id="1224220980">
      <w:bodyDiv w:val="1"/>
      <w:marLeft w:val="0"/>
      <w:marRight w:val="0"/>
      <w:marTop w:val="0"/>
      <w:marBottom w:val="0"/>
      <w:divBdr>
        <w:top w:val="none" w:sz="0" w:space="0" w:color="auto"/>
        <w:left w:val="none" w:sz="0" w:space="0" w:color="auto"/>
        <w:bottom w:val="none" w:sz="0" w:space="0" w:color="auto"/>
        <w:right w:val="none" w:sz="0" w:space="0" w:color="auto"/>
      </w:divBdr>
    </w:div>
    <w:div w:id="127278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805</b:Tag>
    <b:SourceType>InternetSite</b:SourceType>
    <b:Guid>{4482618C-0D6C-4529-A578-A95049C0D3E1}</b:Guid>
    <b:Year>2018</b:Year>
    <b:LCID>en-US</b:LCID>
    <b:Month>05</b:Month>
    <b:Day>14</b:Day>
    <b:URL>http://www.oisaka.co.jp/p-emgplus.html</b:URL>
    <b:RefOrder>1</b:RefOrder>
  </b:Source>
</b:Sources>
</file>

<file path=customXml/itemProps1.xml><?xml version="1.0" encoding="utf-8"?>
<ds:datastoreItem xmlns:ds="http://schemas.openxmlformats.org/officeDocument/2006/customXml" ds:itemID="{4E90C512-5CF3-4595-A32B-D11A0FF25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5</TotalTime>
  <Pages>10</Pages>
  <Words>4009</Words>
  <Characters>2285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168</cp:revision>
  <dcterms:created xsi:type="dcterms:W3CDTF">2018-05-13T07:26:00Z</dcterms:created>
  <dcterms:modified xsi:type="dcterms:W3CDTF">2018-05-21T06:41:00Z</dcterms:modified>
</cp:coreProperties>
</file>